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E5D882" w14:textId="77777777" w:rsidR="0075631E" w:rsidRDefault="00383A62" w:rsidP="00A71FBC">
      <w:pPr>
        <w:jc w:val="center"/>
        <w:rPr>
          <w:rFonts w:ascii="Bernard MT Condensed" w:hAnsi="Bernard MT Condensed"/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6074BDBA" wp14:editId="4EA97350">
            <wp:extent cx="1485900" cy="809625"/>
            <wp:effectExtent l="0" t="0" r="0" b="9525"/>
            <wp:docPr id="21505376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E2ECE" w14:textId="1A2C5E9F" w:rsidR="00864740" w:rsidRPr="00DF7A88" w:rsidRDefault="1762D4B5" w:rsidP="00A71FBC">
      <w:pPr>
        <w:jc w:val="center"/>
        <w:rPr>
          <w:rFonts w:ascii="Bernard MT Condensed" w:hAnsi="Bernard MT Condensed"/>
          <w:sz w:val="28"/>
          <w:szCs w:val="28"/>
          <w:u w:val="single"/>
        </w:rPr>
      </w:pPr>
      <w:r w:rsidRPr="00DF7A88">
        <w:rPr>
          <w:rFonts w:ascii="Bernard MT Condensed" w:eastAsia="Bernard MT Condensed" w:hAnsi="Bernard MT Condensed" w:cs="Bernard MT Condensed"/>
          <w:sz w:val="28"/>
          <w:szCs w:val="28"/>
          <w:u w:val="single"/>
        </w:rPr>
        <w:t>201</w:t>
      </w:r>
      <w:r w:rsidR="00F81D73">
        <w:rPr>
          <w:rFonts w:ascii="Bernard MT Condensed" w:eastAsia="Bernard MT Condensed" w:hAnsi="Bernard MT Condensed" w:cs="Bernard MT Condensed"/>
          <w:sz w:val="28"/>
          <w:szCs w:val="28"/>
          <w:u w:val="single"/>
        </w:rPr>
        <w:t>7</w:t>
      </w:r>
      <w:r w:rsidRPr="00DF7A88">
        <w:rPr>
          <w:rFonts w:ascii="Bernard MT Condensed" w:eastAsia="Bernard MT Condensed" w:hAnsi="Bernard MT Condensed" w:cs="Bernard MT Condensed"/>
          <w:sz w:val="28"/>
          <w:szCs w:val="28"/>
          <w:u w:val="single"/>
        </w:rPr>
        <w:t>-1</w:t>
      </w:r>
      <w:r w:rsidR="00F81D73">
        <w:rPr>
          <w:rFonts w:ascii="Bernard MT Condensed" w:eastAsia="Bernard MT Condensed" w:hAnsi="Bernard MT Condensed" w:cs="Bernard MT Condensed"/>
          <w:sz w:val="28"/>
          <w:szCs w:val="28"/>
          <w:u w:val="single"/>
        </w:rPr>
        <w:t>8</w:t>
      </w:r>
      <w:r w:rsidRPr="00DF7A88">
        <w:rPr>
          <w:rFonts w:ascii="Bernard MT Condensed" w:eastAsia="Bernard MT Condensed" w:hAnsi="Bernard MT Condensed" w:cs="Bernard MT Condensed"/>
          <w:sz w:val="28"/>
          <w:szCs w:val="28"/>
          <w:u w:val="single"/>
        </w:rPr>
        <w:t xml:space="preserve"> SOUTHWEST GIRLS BASKETBALL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8"/>
        <w:gridCol w:w="2520"/>
        <w:gridCol w:w="1350"/>
        <w:gridCol w:w="1170"/>
        <w:gridCol w:w="1212"/>
        <w:gridCol w:w="1596"/>
      </w:tblGrid>
      <w:tr w:rsidR="00A71FBC" w14:paraId="2892C693" w14:textId="77777777" w:rsidTr="02AF3640">
        <w:tc>
          <w:tcPr>
            <w:tcW w:w="1728" w:type="dxa"/>
            <w:shd w:val="clear" w:color="auto" w:fill="FF0000"/>
          </w:tcPr>
          <w:p w14:paraId="13036A8A" w14:textId="77777777" w:rsidR="00A71FBC" w:rsidRPr="00A71FBC" w:rsidRDefault="1762D4B5" w:rsidP="00A71FBC">
            <w:pPr>
              <w:jc w:val="center"/>
              <w:rPr>
                <w:rFonts w:ascii="Bernard MT Condensed" w:hAnsi="Bernard MT Condensed"/>
                <w:sz w:val="28"/>
                <w:szCs w:val="28"/>
              </w:rPr>
            </w:pPr>
            <w:r w:rsidRPr="1762D4B5">
              <w:rPr>
                <w:rFonts w:ascii="Bernard MT Condensed" w:eastAsia="Bernard MT Condensed" w:hAnsi="Bernard MT Condensed" w:cs="Bernard MT Condensed"/>
                <w:sz w:val="28"/>
                <w:szCs w:val="28"/>
              </w:rPr>
              <w:t>Date</w:t>
            </w:r>
          </w:p>
        </w:tc>
        <w:tc>
          <w:tcPr>
            <w:tcW w:w="2520" w:type="dxa"/>
            <w:shd w:val="clear" w:color="auto" w:fill="FF0000"/>
          </w:tcPr>
          <w:p w14:paraId="69FB8EBE" w14:textId="77777777" w:rsidR="00A71FBC" w:rsidRPr="00A71FBC" w:rsidRDefault="1762D4B5" w:rsidP="00A71FBC">
            <w:pPr>
              <w:jc w:val="center"/>
              <w:rPr>
                <w:rFonts w:ascii="Bernard MT Condensed" w:hAnsi="Bernard MT Condensed"/>
                <w:sz w:val="28"/>
                <w:szCs w:val="28"/>
              </w:rPr>
            </w:pPr>
            <w:r w:rsidRPr="1762D4B5">
              <w:rPr>
                <w:rFonts w:ascii="Bernard MT Condensed" w:eastAsia="Bernard MT Condensed" w:hAnsi="Bernard MT Condensed" w:cs="Bernard MT Condensed"/>
                <w:sz w:val="28"/>
                <w:szCs w:val="28"/>
              </w:rPr>
              <w:t>Opponent</w:t>
            </w:r>
          </w:p>
        </w:tc>
        <w:tc>
          <w:tcPr>
            <w:tcW w:w="1350" w:type="dxa"/>
            <w:shd w:val="clear" w:color="auto" w:fill="FF0000"/>
          </w:tcPr>
          <w:p w14:paraId="2C4D5D32" w14:textId="77777777" w:rsidR="00A71FBC" w:rsidRPr="00A71FBC" w:rsidRDefault="1762D4B5" w:rsidP="00A71FBC">
            <w:pPr>
              <w:jc w:val="center"/>
              <w:rPr>
                <w:rFonts w:ascii="Bernard MT Condensed" w:hAnsi="Bernard MT Condensed"/>
                <w:sz w:val="28"/>
                <w:szCs w:val="28"/>
              </w:rPr>
            </w:pPr>
            <w:r w:rsidRPr="1762D4B5">
              <w:rPr>
                <w:rFonts w:ascii="Bernard MT Condensed" w:eastAsia="Bernard MT Condensed" w:hAnsi="Bernard MT Condensed" w:cs="Bernard MT Condensed"/>
                <w:sz w:val="28"/>
                <w:szCs w:val="28"/>
              </w:rPr>
              <w:t>Site</w:t>
            </w:r>
          </w:p>
        </w:tc>
        <w:tc>
          <w:tcPr>
            <w:tcW w:w="1170" w:type="dxa"/>
            <w:shd w:val="clear" w:color="auto" w:fill="FF0000"/>
          </w:tcPr>
          <w:p w14:paraId="368A75B9" w14:textId="77777777" w:rsidR="00A71FBC" w:rsidRPr="00A71FBC" w:rsidRDefault="1762D4B5" w:rsidP="00A71FBC">
            <w:pPr>
              <w:jc w:val="center"/>
              <w:rPr>
                <w:rFonts w:ascii="Bernard MT Condensed" w:hAnsi="Bernard MT Condensed"/>
                <w:sz w:val="28"/>
                <w:szCs w:val="28"/>
              </w:rPr>
            </w:pPr>
            <w:r w:rsidRPr="1762D4B5">
              <w:rPr>
                <w:rFonts w:ascii="Bernard MT Condensed" w:eastAsia="Bernard MT Condensed" w:hAnsi="Bernard MT Condensed" w:cs="Bernard MT Condensed"/>
                <w:sz w:val="28"/>
                <w:szCs w:val="28"/>
              </w:rPr>
              <w:t>F</w:t>
            </w:r>
          </w:p>
        </w:tc>
        <w:tc>
          <w:tcPr>
            <w:tcW w:w="1212" w:type="dxa"/>
            <w:shd w:val="clear" w:color="auto" w:fill="FF0000"/>
          </w:tcPr>
          <w:p w14:paraId="670A094C" w14:textId="77777777" w:rsidR="00A71FBC" w:rsidRPr="00A71FBC" w:rsidRDefault="1762D4B5" w:rsidP="00A71FBC">
            <w:pPr>
              <w:jc w:val="center"/>
              <w:rPr>
                <w:rFonts w:ascii="Bernard MT Condensed" w:hAnsi="Bernard MT Condensed"/>
                <w:sz w:val="28"/>
                <w:szCs w:val="28"/>
              </w:rPr>
            </w:pPr>
            <w:r w:rsidRPr="1762D4B5">
              <w:rPr>
                <w:rFonts w:ascii="Bernard MT Condensed" w:eastAsia="Bernard MT Condensed" w:hAnsi="Bernard MT Condensed" w:cs="Bernard MT Condensed"/>
                <w:sz w:val="28"/>
                <w:szCs w:val="28"/>
              </w:rPr>
              <w:t>JV</w:t>
            </w:r>
          </w:p>
        </w:tc>
        <w:tc>
          <w:tcPr>
            <w:tcW w:w="1596" w:type="dxa"/>
            <w:shd w:val="clear" w:color="auto" w:fill="FF0000"/>
          </w:tcPr>
          <w:p w14:paraId="3966EB10" w14:textId="77777777" w:rsidR="00A71FBC" w:rsidRPr="00A71FBC" w:rsidRDefault="1762D4B5" w:rsidP="00A71FBC">
            <w:pPr>
              <w:jc w:val="center"/>
              <w:rPr>
                <w:rFonts w:ascii="Bernard MT Condensed" w:hAnsi="Bernard MT Condensed"/>
                <w:sz w:val="28"/>
                <w:szCs w:val="28"/>
              </w:rPr>
            </w:pPr>
            <w:r w:rsidRPr="1762D4B5">
              <w:rPr>
                <w:rFonts w:ascii="Bernard MT Condensed" w:eastAsia="Bernard MT Condensed" w:hAnsi="Bernard MT Condensed" w:cs="Bernard MT Condensed"/>
                <w:sz w:val="28"/>
                <w:szCs w:val="28"/>
              </w:rPr>
              <w:t>Varsity</w:t>
            </w:r>
          </w:p>
        </w:tc>
      </w:tr>
      <w:tr w:rsidR="00A71FBC" w14:paraId="791E8BA4" w14:textId="77777777" w:rsidTr="02AF3640">
        <w:trPr>
          <w:trHeight w:val="350"/>
        </w:trPr>
        <w:tc>
          <w:tcPr>
            <w:tcW w:w="1728" w:type="dxa"/>
          </w:tcPr>
          <w:p w14:paraId="10130604" w14:textId="1A416B9A" w:rsidR="00A71FBC" w:rsidRPr="00DF7A88" w:rsidRDefault="02AF3640" w:rsidP="00177DA1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C5B47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10-2</w:t>
            </w:r>
            <w:r w:rsidR="00242776" w:rsidRPr="00DC5B47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8</w:t>
            </w:r>
            <w:r w:rsidRPr="00DC5B47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-1</w:t>
            </w:r>
            <w:r w:rsidR="00177DA1" w:rsidRPr="00DC5B47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2520" w:type="dxa"/>
          </w:tcPr>
          <w:p w14:paraId="15A18A76" w14:textId="1123415B" w:rsidR="00A71FBC" w:rsidRPr="00DF7A88" w:rsidRDefault="00DC5B47" w:rsidP="00DC5B47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Justin Northwest</w:t>
            </w:r>
          </w:p>
        </w:tc>
        <w:tc>
          <w:tcPr>
            <w:tcW w:w="1350" w:type="dxa"/>
          </w:tcPr>
          <w:p w14:paraId="0C8280D0" w14:textId="51D8C998" w:rsidR="00A71FBC" w:rsidRPr="00DC5B47" w:rsidRDefault="00DC5B47" w:rsidP="00242776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C5B47">
              <w:rPr>
                <w:rFonts w:ascii="Bernard MT Condensed" w:hAnsi="Bernard MT Condensed"/>
                <w:sz w:val="16"/>
                <w:szCs w:val="16"/>
              </w:rPr>
              <w:t>away</w:t>
            </w:r>
          </w:p>
        </w:tc>
        <w:tc>
          <w:tcPr>
            <w:tcW w:w="1170" w:type="dxa"/>
          </w:tcPr>
          <w:p w14:paraId="3A028A29" w14:textId="5358F1BE" w:rsidR="00A71FBC" w:rsidRPr="00DF7A88" w:rsidRDefault="00DC5B47" w:rsidP="3B8A6F88">
            <w:pPr>
              <w:jc w:val="center"/>
              <w:rPr>
                <w:sz w:val="16"/>
                <w:szCs w:val="16"/>
              </w:rPr>
            </w:pPr>
            <w:r w:rsidRPr="00DC5B47">
              <w:rPr>
                <w:rFonts w:ascii="Bernard MT Condensed" w:hAnsi="Bernard MT Condensed"/>
                <w:sz w:val="16"/>
                <w:szCs w:val="16"/>
              </w:rPr>
              <w:t>10:00 a.m.</w:t>
            </w:r>
          </w:p>
          <w:p w14:paraId="5249582B" w14:textId="0E5E0CB3" w:rsidR="00A71FBC" w:rsidRPr="00DF7A88" w:rsidRDefault="00A71FBC" w:rsidP="3260FB6A">
            <w:pPr>
              <w:jc w:val="center"/>
              <w:rPr>
                <w:rFonts w:ascii="Bernard MT Condensed" w:hAnsi="Bernard MT Condensed"/>
                <w:sz w:val="16"/>
                <w:szCs w:val="16"/>
                <w:u w:val="single"/>
              </w:rPr>
            </w:pPr>
          </w:p>
        </w:tc>
        <w:tc>
          <w:tcPr>
            <w:tcW w:w="1212" w:type="dxa"/>
          </w:tcPr>
          <w:p w14:paraId="6F42E652" w14:textId="0AC2F99F" w:rsidR="00A71FBC" w:rsidRPr="00DC5B47" w:rsidRDefault="00DC5B47" w:rsidP="3B8A6F88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C5B47">
              <w:rPr>
                <w:rFonts w:ascii="Bernard MT Condensed" w:hAnsi="Bernard MT Condensed"/>
                <w:sz w:val="16"/>
                <w:szCs w:val="16"/>
              </w:rPr>
              <w:t>10:00 a.m.</w:t>
            </w:r>
          </w:p>
        </w:tc>
        <w:tc>
          <w:tcPr>
            <w:tcW w:w="1596" w:type="dxa"/>
          </w:tcPr>
          <w:p w14:paraId="73E2F762" w14:textId="74EEF5F1" w:rsidR="00A71FBC" w:rsidRPr="00DC5B47" w:rsidRDefault="00DC5B47" w:rsidP="00242776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C5B47">
              <w:rPr>
                <w:rFonts w:ascii="Bernard MT Condensed" w:hAnsi="Bernard MT Condensed"/>
                <w:sz w:val="16"/>
                <w:szCs w:val="16"/>
              </w:rPr>
              <w:t>10:00 a.m.</w:t>
            </w:r>
          </w:p>
        </w:tc>
      </w:tr>
      <w:tr w:rsidR="00A71FBC" w14:paraId="4FB42764" w14:textId="77777777" w:rsidTr="02AF3640">
        <w:trPr>
          <w:trHeight w:val="386"/>
        </w:trPr>
        <w:tc>
          <w:tcPr>
            <w:tcW w:w="1728" w:type="dxa"/>
          </w:tcPr>
          <w:p w14:paraId="6F7F4730" w14:textId="0E2BFD37" w:rsidR="00A71FBC" w:rsidRPr="00DF7A88" w:rsidRDefault="00F81D73" w:rsidP="00B05DDA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F81D73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11-03-17</w:t>
            </w:r>
          </w:p>
        </w:tc>
        <w:tc>
          <w:tcPr>
            <w:tcW w:w="2520" w:type="dxa"/>
          </w:tcPr>
          <w:p w14:paraId="146A8B8F" w14:textId="763EDB44" w:rsidR="00A71FBC" w:rsidRPr="00DF7A88" w:rsidRDefault="24AF29ED" w:rsidP="24AF29ED">
            <w:pPr>
              <w:jc w:val="center"/>
              <w:rPr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Eastern Hills</w:t>
            </w:r>
          </w:p>
          <w:p w14:paraId="73FA8BDC" w14:textId="6A1EDA57" w:rsidR="00A71FBC" w:rsidRPr="00DF7A88" w:rsidRDefault="00A71FBC" w:rsidP="3260FB6A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  <w:tc>
          <w:tcPr>
            <w:tcW w:w="1350" w:type="dxa"/>
          </w:tcPr>
          <w:p w14:paraId="45E6A89F" w14:textId="2A96ADF4" w:rsidR="00A71FBC" w:rsidRPr="00DF7A88" w:rsidRDefault="00F81D73" w:rsidP="24AF29ED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away</w:t>
            </w:r>
          </w:p>
          <w:p w14:paraId="33CBE18A" w14:textId="660ED9BC" w:rsidR="00A71FBC" w:rsidRPr="00DF7A88" w:rsidRDefault="00A71FBC" w:rsidP="24AF29ED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  <w:tc>
          <w:tcPr>
            <w:tcW w:w="1170" w:type="dxa"/>
          </w:tcPr>
          <w:p w14:paraId="4BDC4ACF" w14:textId="7B612FDC" w:rsidR="00A71FBC" w:rsidRPr="00DF7A88" w:rsidRDefault="008927F6" w:rsidP="00F81D73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softHyphen/>
              <w:t>-</w:t>
            </w:r>
          </w:p>
        </w:tc>
        <w:tc>
          <w:tcPr>
            <w:tcW w:w="1212" w:type="dxa"/>
          </w:tcPr>
          <w:p w14:paraId="7E6D3FBE" w14:textId="6E6CF8A7" w:rsidR="00A71FBC" w:rsidRPr="00DF7A88" w:rsidRDefault="02AF3640" w:rsidP="02AF3640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157F0930" w14:textId="3AFFFC77" w:rsidR="00A71FBC" w:rsidRPr="00DF7A88" w:rsidRDefault="02AF3640" w:rsidP="24AF29ED">
            <w:pPr>
              <w:jc w:val="center"/>
              <w:rPr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  <w:p w14:paraId="4B8279E5" w14:textId="342A82A5" w:rsidR="00A71FBC" w:rsidRPr="00DF7A88" w:rsidRDefault="00A71FBC" w:rsidP="3260FB6A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</w:tr>
      <w:tr w:rsidR="00A71FBC" w14:paraId="51D339D2" w14:textId="77777777" w:rsidTr="02AF3640">
        <w:trPr>
          <w:trHeight w:val="269"/>
        </w:trPr>
        <w:tc>
          <w:tcPr>
            <w:tcW w:w="1728" w:type="dxa"/>
          </w:tcPr>
          <w:p w14:paraId="79E102CE" w14:textId="6902531D" w:rsidR="00760786" w:rsidRPr="00DF7A88" w:rsidRDefault="02AF3640" w:rsidP="00177DA1">
            <w:pPr>
              <w:jc w:val="center"/>
              <w:rPr>
                <w:rFonts w:ascii="Bernard MT Condensed" w:hAnsi="Bernard MT Condensed"/>
                <w:sz w:val="16"/>
                <w:szCs w:val="16"/>
                <w:u w:val="single"/>
              </w:rPr>
            </w:pPr>
            <w:r w:rsidRPr="00242776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11-0</w:t>
            </w:r>
            <w:r w:rsidR="00242776" w:rsidRPr="00242776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7</w:t>
            </w:r>
            <w:r w:rsidRPr="00242776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-1</w:t>
            </w:r>
            <w:r w:rsidR="00177DA1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</w:t>
            </w:r>
          </w:p>
        </w:tc>
        <w:tc>
          <w:tcPr>
            <w:tcW w:w="2520" w:type="dxa"/>
          </w:tcPr>
          <w:p w14:paraId="41590415" w14:textId="64BAF389" w:rsidR="00760786" w:rsidRPr="00DF7A88" w:rsidRDefault="24AF29ED" w:rsidP="24AF29ED">
            <w:pPr>
              <w:spacing w:after="200" w:line="276" w:lineRule="auto"/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Springtown</w:t>
            </w:r>
          </w:p>
        </w:tc>
        <w:tc>
          <w:tcPr>
            <w:tcW w:w="1350" w:type="dxa"/>
          </w:tcPr>
          <w:p w14:paraId="73564A49" w14:textId="672F2E05" w:rsidR="00760786" w:rsidRPr="00DF7A88" w:rsidRDefault="00242776" w:rsidP="00C05855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Home</w:t>
            </w:r>
          </w:p>
        </w:tc>
        <w:tc>
          <w:tcPr>
            <w:tcW w:w="1170" w:type="dxa"/>
          </w:tcPr>
          <w:p w14:paraId="796F7A21" w14:textId="11270244" w:rsidR="00760786" w:rsidRPr="00DF7A88" w:rsidRDefault="3260FB6A" w:rsidP="00C05855">
            <w:pPr>
              <w:jc w:val="center"/>
              <w:rPr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5:30</w:t>
            </w:r>
          </w:p>
          <w:p w14:paraId="65D36CA6" w14:textId="4577BBAA" w:rsidR="00760786" w:rsidRPr="00DF7A88" w:rsidRDefault="00760786" w:rsidP="3260FB6A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  <w:tc>
          <w:tcPr>
            <w:tcW w:w="1212" w:type="dxa"/>
          </w:tcPr>
          <w:p w14:paraId="61D2AAB3" w14:textId="11270244" w:rsidR="3260FB6A" w:rsidRPr="00DF7A88" w:rsidRDefault="3260FB6A" w:rsidP="3260FB6A">
            <w:pPr>
              <w:jc w:val="center"/>
              <w:rPr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5:30</w:t>
            </w:r>
          </w:p>
          <w:p w14:paraId="465B70C6" w14:textId="3CAFE2D6" w:rsidR="3260FB6A" w:rsidRPr="00DF7A88" w:rsidRDefault="3260FB6A" w:rsidP="3260FB6A">
            <w:pPr>
              <w:jc w:val="center"/>
              <w:rPr>
                <w:sz w:val="16"/>
                <w:szCs w:val="16"/>
              </w:rPr>
            </w:pPr>
          </w:p>
          <w:p w14:paraId="29D26924" w14:textId="77777777" w:rsidR="00760786" w:rsidRPr="00DF7A88" w:rsidRDefault="00760786" w:rsidP="00C05855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  <w:tc>
          <w:tcPr>
            <w:tcW w:w="1596" w:type="dxa"/>
          </w:tcPr>
          <w:p w14:paraId="63E632A1" w14:textId="2A57B844" w:rsidR="00760786" w:rsidRPr="00DF7A88" w:rsidRDefault="3260FB6A" w:rsidP="00C05855">
            <w:pPr>
              <w:jc w:val="center"/>
              <w:rPr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00</w:t>
            </w:r>
          </w:p>
          <w:p w14:paraId="6C32EF9D" w14:textId="7E2A7295" w:rsidR="00760786" w:rsidRPr="00DF7A88" w:rsidRDefault="00760786" w:rsidP="3260FB6A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</w:tr>
      <w:tr w:rsidR="00A71FBC" w14:paraId="11CD5AA3" w14:textId="77777777" w:rsidTr="02AF3640">
        <w:tc>
          <w:tcPr>
            <w:tcW w:w="1728" w:type="dxa"/>
          </w:tcPr>
          <w:p w14:paraId="6DD606B8" w14:textId="459904B4" w:rsidR="00A71FBC" w:rsidRPr="00DF7A88" w:rsidRDefault="02AF3640" w:rsidP="00D55DAF">
            <w:pPr>
              <w:jc w:val="center"/>
              <w:rPr>
                <w:sz w:val="16"/>
                <w:szCs w:val="16"/>
              </w:rPr>
            </w:pPr>
            <w:r w:rsidRPr="00333680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11-1</w:t>
            </w:r>
            <w:r w:rsidR="009C44E7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4</w:t>
            </w:r>
            <w:r w:rsidRPr="00333680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-1</w:t>
            </w:r>
            <w:r w:rsidR="00177DA1" w:rsidRPr="00333680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7</w:t>
            </w:r>
          </w:p>
          <w:p w14:paraId="155B05B6" w14:textId="2016F29E" w:rsidR="00A71FBC" w:rsidRPr="00DF7A88" w:rsidRDefault="00A71FBC" w:rsidP="71498202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  <w:tc>
          <w:tcPr>
            <w:tcW w:w="2520" w:type="dxa"/>
          </w:tcPr>
          <w:p w14:paraId="270849ED" w14:textId="6612D70D" w:rsidR="00A71FBC" w:rsidRPr="00DF7A88" w:rsidRDefault="00333680" w:rsidP="00760786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Dunbar</w:t>
            </w:r>
          </w:p>
        </w:tc>
        <w:tc>
          <w:tcPr>
            <w:tcW w:w="1350" w:type="dxa"/>
          </w:tcPr>
          <w:p w14:paraId="6FF85517" w14:textId="108EE766" w:rsidR="00A71FBC" w:rsidRPr="00DF7A88" w:rsidRDefault="00DC5B47" w:rsidP="719E3E6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away</w:t>
            </w:r>
          </w:p>
        </w:tc>
        <w:tc>
          <w:tcPr>
            <w:tcW w:w="1170" w:type="dxa"/>
          </w:tcPr>
          <w:p w14:paraId="62C960E5" w14:textId="00DF3EAD" w:rsidR="00A71FBC" w:rsidRPr="00DF7A88" w:rsidRDefault="00333680" w:rsidP="719E3E6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6:00</w:t>
            </w:r>
          </w:p>
        </w:tc>
        <w:tc>
          <w:tcPr>
            <w:tcW w:w="1212" w:type="dxa"/>
          </w:tcPr>
          <w:p w14:paraId="40488D64" w14:textId="0F7436A9" w:rsidR="00A71FBC" w:rsidRPr="00DF7A88" w:rsidRDefault="00333680" w:rsidP="719E3E6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55EB883C" w14:textId="7861B3A1" w:rsidR="00A71FBC" w:rsidRPr="00DF7A88" w:rsidRDefault="00333680" w:rsidP="71498202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7:30</w:t>
            </w:r>
          </w:p>
        </w:tc>
      </w:tr>
      <w:tr w:rsidR="00A71FBC" w14:paraId="5D39DC41" w14:textId="77777777" w:rsidTr="02AF3640">
        <w:tc>
          <w:tcPr>
            <w:tcW w:w="1728" w:type="dxa"/>
          </w:tcPr>
          <w:p w14:paraId="4508C215" w14:textId="77777777" w:rsidR="00A71FBC" w:rsidRDefault="02AF3640" w:rsidP="00333680">
            <w:pPr>
              <w:jc w:val="center"/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</w:pPr>
            <w:r w:rsidRPr="00333680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11-</w:t>
            </w:r>
            <w:r w:rsidR="00333680" w:rsidRPr="00333680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16-18</w:t>
            </w:r>
            <w:r w:rsidRPr="00333680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-1</w:t>
            </w:r>
            <w:r w:rsidR="00177DA1" w:rsidRPr="00333680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7</w:t>
            </w:r>
          </w:p>
          <w:p w14:paraId="3AE82AFD" w14:textId="77777777" w:rsidR="001721EA" w:rsidRDefault="001721EA" w:rsidP="00333680">
            <w:pPr>
              <w:jc w:val="center"/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</w:pPr>
          </w:p>
          <w:p w14:paraId="693E8250" w14:textId="57995865" w:rsidR="001721EA" w:rsidRPr="001721EA" w:rsidRDefault="001721EA" w:rsidP="00333680">
            <w:pPr>
              <w:jc w:val="center"/>
              <w:rPr>
                <w:rFonts w:ascii="Bernard MT Condensed" w:hAnsi="Bernard MT Condensed"/>
                <w:sz w:val="24"/>
                <w:szCs w:val="24"/>
              </w:rPr>
            </w:pPr>
            <w:r w:rsidRPr="001721EA">
              <w:rPr>
                <w:rFonts w:ascii="Bernard MT Condensed" w:eastAsia="Bernard MT Condensed" w:hAnsi="Bernard MT Condensed" w:cs="Bernard MT Condensed"/>
                <w:sz w:val="24"/>
                <w:szCs w:val="24"/>
              </w:rPr>
              <w:t>11-18-17</w:t>
            </w:r>
          </w:p>
        </w:tc>
        <w:tc>
          <w:tcPr>
            <w:tcW w:w="2520" w:type="dxa"/>
          </w:tcPr>
          <w:p w14:paraId="04DCF6EC" w14:textId="77777777" w:rsidR="00DC5B47" w:rsidRPr="001721EA" w:rsidRDefault="00DC5B47" w:rsidP="00333680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1721EA">
              <w:rPr>
                <w:rFonts w:ascii="Bernard MT Condensed" w:hAnsi="Bernard MT Condensed"/>
                <w:sz w:val="16"/>
                <w:szCs w:val="16"/>
              </w:rPr>
              <w:t xml:space="preserve">Sam </w:t>
            </w:r>
            <w:r w:rsidRPr="001721EA">
              <w:rPr>
                <w:rFonts w:ascii="Bernard MT Condensed" w:hAnsi="Bernard MT Condensed"/>
                <w:sz w:val="16"/>
                <w:szCs w:val="16"/>
              </w:rPr>
              <w:br/>
              <w:t xml:space="preserve">Houston </w:t>
            </w:r>
          </w:p>
          <w:p w14:paraId="43E6367D" w14:textId="77777777" w:rsidR="00A71FBC" w:rsidRPr="001721EA" w:rsidRDefault="00333680" w:rsidP="00333680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1721EA">
              <w:rPr>
                <w:rFonts w:ascii="Bernard MT Condensed" w:hAnsi="Bernard MT Condensed"/>
                <w:sz w:val="16"/>
                <w:szCs w:val="16"/>
              </w:rPr>
              <w:t>Freshman/ JV Tournament</w:t>
            </w:r>
          </w:p>
          <w:p w14:paraId="58594B76" w14:textId="75D193E2" w:rsidR="001721EA" w:rsidRPr="00DF7A88" w:rsidRDefault="001721EA" w:rsidP="00333680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proofErr w:type="spellStart"/>
            <w:r w:rsidRPr="001721EA">
              <w:rPr>
                <w:rFonts w:ascii="Bernard MT Condensed" w:hAnsi="Bernard MT Condensed"/>
              </w:rPr>
              <w:t>Everman</w:t>
            </w:r>
            <w:proofErr w:type="spellEnd"/>
            <w:r w:rsidRPr="001721EA">
              <w:rPr>
                <w:rFonts w:ascii="Bernard MT Condensed" w:hAnsi="Bernard MT Condensed"/>
              </w:rPr>
              <w:t xml:space="preserve"> -(Varsity only</w:t>
            </w:r>
            <w:r>
              <w:rPr>
                <w:rFonts w:ascii="Bernard MT Condensed" w:hAnsi="Bernard MT Condensed"/>
                <w:sz w:val="16"/>
                <w:szCs w:val="16"/>
              </w:rPr>
              <w:t>)</w:t>
            </w:r>
          </w:p>
        </w:tc>
        <w:tc>
          <w:tcPr>
            <w:tcW w:w="1350" w:type="dxa"/>
          </w:tcPr>
          <w:p w14:paraId="498BB5DF" w14:textId="309AACFC" w:rsidR="00A71FBC" w:rsidRPr="00DF7A88" w:rsidRDefault="00333680" w:rsidP="24AF29ED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 w:rsidRPr="02AF3640">
              <w:rPr>
                <w:rFonts w:ascii="Bernard MT Condensed" w:eastAsia="Bernard MT Condensed" w:hAnsi="Bernard MT Condensed" w:cs="Bernard MT Condensed"/>
                <w:sz w:val="18"/>
                <w:szCs w:val="18"/>
              </w:rPr>
              <w:t>away</w:t>
            </w:r>
          </w:p>
        </w:tc>
        <w:tc>
          <w:tcPr>
            <w:tcW w:w="1170" w:type="dxa"/>
          </w:tcPr>
          <w:p w14:paraId="2554133F" w14:textId="38EAFFE9" w:rsidR="00A71FBC" w:rsidRPr="00DF7A88" w:rsidRDefault="00333680" w:rsidP="00152951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TBD</w:t>
            </w:r>
          </w:p>
        </w:tc>
        <w:tc>
          <w:tcPr>
            <w:tcW w:w="1212" w:type="dxa"/>
          </w:tcPr>
          <w:p w14:paraId="1B098DB3" w14:textId="2A68689C" w:rsidR="00A71FBC" w:rsidRPr="00DF7A88" w:rsidRDefault="00333680" w:rsidP="00152951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TBD</w:t>
            </w:r>
          </w:p>
        </w:tc>
        <w:tc>
          <w:tcPr>
            <w:tcW w:w="1596" w:type="dxa"/>
          </w:tcPr>
          <w:p w14:paraId="62077DFB" w14:textId="67208FE6" w:rsidR="00A71FBC" w:rsidRPr="00DF7A88" w:rsidRDefault="00333680" w:rsidP="001721EA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softHyphen/>
            </w:r>
            <w:r w:rsidR="001721EA">
              <w:rPr>
                <w:rFonts w:ascii="Bernard MT Condensed" w:eastAsia="Bernard MT Condensed" w:hAnsi="Bernard MT Condensed" w:cs="Bernard MT Condensed"/>
                <w:sz w:val="18"/>
                <w:szCs w:val="18"/>
              </w:rPr>
              <w:t xml:space="preserve">1:00 </w:t>
            </w:r>
          </w:p>
        </w:tc>
      </w:tr>
      <w:tr w:rsidR="00A71FBC" w14:paraId="421BB4E8" w14:textId="77777777" w:rsidTr="02AF3640">
        <w:tc>
          <w:tcPr>
            <w:tcW w:w="1728" w:type="dxa"/>
          </w:tcPr>
          <w:p w14:paraId="56BF8CC0" w14:textId="2BF96FBC" w:rsidR="00A71FBC" w:rsidRPr="00DF7A88" w:rsidRDefault="02AF3640" w:rsidP="00333680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333680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11-2</w:t>
            </w:r>
            <w:r w:rsidR="00333680" w:rsidRPr="00333680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1</w:t>
            </w:r>
            <w:r w:rsidRPr="00333680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-1</w:t>
            </w:r>
            <w:r w:rsidR="00177DA1" w:rsidRPr="00333680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2520" w:type="dxa"/>
          </w:tcPr>
          <w:p w14:paraId="6F386EBE" w14:textId="30A12A43" w:rsidR="71498202" w:rsidRPr="00DF7A88" w:rsidRDefault="00333680" w:rsidP="71498202">
            <w:pPr>
              <w:jc w:val="center"/>
              <w:rPr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Sam Houston</w:t>
            </w:r>
          </w:p>
          <w:p w14:paraId="4C71DC0A" w14:textId="7225D3D0" w:rsidR="71498202" w:rsidRPr="00DF7A88" w:rsidRDefault="71498202" w:rsidP="71498202">
            <w:pPr>
              <w:jc w:val="center"/>
              <w:rPr>
                <w:sz w:val="16"/>
                <w:szCs w:val="16"/>
              </w:rPr>
            </w:pPr>
          </w:p>
          <w:p w14:paraId="399DAD88" w14:textId="2DC73020" w:rsidR="00A71FBC" w:rsidRPr="00DF7A88" w:rsidRDefault="00A71FBC" w:rsidP="3260FB6A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  <w:tc>
          <w:tcPr>
            <w:tcW w:w="1350" w:type="dxa"/>
          </w:tcPr>
          <w:p w14:paraId="24CF7AB6" w14:textId="31DF1BD7" w:rsidR="00A71FBC" w:rsidRPr="00DF7A88" w:rsidRDefault="00333680" w:rsidP="00DF7A88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Home</w:t>
            </w:r>
          </w:p>
        </w:tc>
        <w:tc>
          <w:tcPr>
            <w:tcW w:w="1170" w:type="dxa"/>
          </w:tcPr>
          <w:p w14:paraId="326C5A63" w14:textId="03200495" w:rsidR="00A71FBC" w:rsidRPr="00DF7A88" w:rsidRDefault="00333680" w:rsidP="00DF7A88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11:00</w:t>
            </w:r>
          </w:p>
        </w:tc>
        <w:tc>
          <w:tcPr>
            <w:tcW w:w="1212" w:type="dxa"/>
          </w:tcPr>
          <w:p w14:paraId="4ED820CB" w14:textId="3AD9B3AF" w:rsidR="00A71FBC" w:rsidRPr="00DF7A88" w:rsidRDefault="00333680" w:rsidP="00DF7A88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11:00</w:t>
            </w:r>
          </w:p>
        </w:tc>
        <w:tc>
          <w:tcPr>
            <w:tcW w:w="1596" w:type="dxa"/>
          </w:tcPr>
          <w:p w14:paraId="775FF7E9" w14:textId="40D05F32" w:rsidR="00A71FBC" w:rsidRPr="00DF7A88" w:rsidRDefault="00333680" w:rsidP="00760786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12:30</w:t>
            </w:r>
          </w:p>
        </w:tc>
      </w:tr>
      <w:tr w:rsidR="00A71FBC" w14:paraId="780DE6FA" w14:textId="77777777" w:rsidTr="02AF3640">
        <w:tc>
          <w:tcPr>
            <w:tcW w:w="1728" w:type="dxa"/>
          </w:tcPr>
          <w:p w14:paraId="5077F06F" w14:textId="152A2A23" w:rsidR="00A71FBC" w:rsidRPr="00DF7A88" w:rsidRDefault="00F81D73" w:rsidP="00D55DAF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F81D73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11-28-17</w:t>
            </w:r>
          </w:p>
        </w:tc>
        <w:tc>
          <w:tcPr>
            <w:tcW w:w="2520" w:type="dxa"/>
          </w:tcPr>
          <w:p w14:paraId="1958237B" w14:textId="209275EC" w:rsidR="00A71FBC" w:rsidRPr="00DF7A88" w:rsidRDefault="00F81D73" w:rsidP="02AF3640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Paschal</w:t>
            </w:r>
          </w:p>
          <w:p w14:paraId="3CE7A187" w14:textId="0EC2D6EA" w:rsidR="00A71FBC" w:rsidRPr="00DF7A88" w:rsidRDefault="00A71FBC" w:rsidP="02AF3640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  <w:tc>
          <w:tcPr>
            <w:tcW w:w="1350" w:type="dxa"/>
          </w:tcPr>
          <w:p w14:paraId="224B402C" w14:textId="4FDD4801" w:rsidR="00A71FBC" w:rsidRPr="00DF7A88" w:rsidRDefault="02AF3640" w:rsidP="00760786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Home</w:t>
            </w:r>
          </w:p>
        </w:tc>
        <w:tc>
          <w:tcPr>
            <w:tcW w:w="1170" w:type="dxa"/>
          </w:tcPr>
          <w:p w14:paraId="42E963C3" w14:textId="442E2F06" w:rsidR="02AF3640" w:rsidRPr="00DF7A88" w:rsidRDefault="00F81D73" w:rsidP="02AF3640">
            <w:pPr>
              <w:jc w:val="center"/>
              <w:rPr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  <w:p w14:paraId="00F5ECDB" w14:textId="5C48B1D8" w:rsidR="00A71FBC" w:rsidRPr="00DF7A88" w:rsidRDefault="00A71FBC" w:rsidP="719E3E6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  <w:tc>
          <w:tcPr>
            <w:tcW w:w="1212" w:type="dxa"/>
          </w:tcPr>
          <w:p w14:paraId="526FC518" w14:textId="17F6B0DB" w:rsidR="00A71FBC" w:rsidRPr="00DF7A88" w:rsidRDefault="00F81D73" w:rsidP="00DF7A88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096F79AC" w14:textId="43F0A624" w:rsidR="00A71FBC" w:rsidRPr="00DF7A88" w:rsidRDefault="00F81D73" w:rsidP="00760786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</w:t>
            </w:r>
            <w:r w:rsidR="02AF3640"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30</w:t>
            </w:r>
          </w:p>
        </w:tc>
      </w:tr>
      <w:tr w:rsidR="00A71FBC" w14:paraId="7A6C6C01" w14:textId="77777777" w:rsidTr="02AF3640">
        <w:tc>
          <w:tcPr>
            <w:tcW w:w="1728" w:type="dxa"/>
          </w:tcPr>
          <w:p w14:paraId="0A137C88" w14:textId="7E6DC532" w:rsidR="00A71FBC" w:rsidRPr="00A71FBC" w:rsidRDefault="00177DA1" w:rsidP="009F08F8">
            <w:pPr>
              <w:jc w:val="center"/>
              <w:rPr>
                <w:rFonts w:ascii="Bernard MT Condensed" w:hAnsi="Bernard MT Condensed"/>
                <w:sz w:val="24"/>
                <w:szCs w:val="24"/>
              </w:rPr>
            </w:pPr>
            <w:r>
              <w:rPr>
                <w:rFonts w:ascii="Bernard MT Condensed" w:eastAsia="Bernard MT Condensed" w:hAnsi="Bernard MT Condensed" w:cs="Bernard MT Condensed"/>
                <w:sz w:val="20"/>
                <w:szCs w:val="20"/>
              </w:rPr>
              <w:t>11-30-12-02-17</w:t>
            </w:r>
          </w:p>
        </w:tc>
        <w:tc>
          <w:tcPr>
            <w:tcW w:w="2520" w:type="dxa"/>
          </w:tcPr>
          <w:p w14:paraId="13F5B5F9" w14:textId="77777777" w:rsidR="009C44E7" w:rsidRPr="009C44E7" w:rsidRDefault="00DC5B47" w:rsidP="00F81D73">
            <w:pPr>
              <w:jc w:val="center"/>
              <w:rPr>
                <w:rFonts w:ascii="Bernard MT Condensed" w:hAnsi="Bernard MT Condensed"/>
                <w:i/>
                <w:sz w:val="16"/>
                <w:szCs w:val="16"/>
              </w:rPr>
            </w:pPr>
            <w:r w:rsidRPr="009C44E7">
              <w:rPr>
                <w:rFonts w:ascii="Bernard MT Condensed" w:hAnsi="Bernard MT Condensed"/>
                <w:i/>
                <w:sz w:val="16"/>
                <w:szCs w:val="16"/>
              </w:rPr>
              <w:t xml:space="preserve">Fresh/ J.V. </w:t>
            </w:r>
            <w:proofErr w:type="spellStart"/>
            <w:r w:rsidRPr="009C44E7">
              <w:rPr>
                <w:rFonts w:ascii="Bernard MT Condensed" w:hAnsi="Bernard MT Condensed"/>
                <w:i/>
                <w:sz w:val="16"/>
                <w:szCs w:val="16"/>
              </w:rPr>
              <w:t>Peaster</w:t>
            </w:r>
            <w:proofErr w:type="spellEnd"/>
            <w:r w:rsidRPr="009C44E7">
              <w:rPr>
                <w:rFonts w:ascii="Bernard MT Condensed" w:hAnsi="Bernard MT Condensed"/>
                <w:i/>
                <w:sz w:val="16"/>
                <w:szCs w:val="16"/>
              </w:rPr>
              <w:t xml:space="preserve"> </w:t>
            </w:r>
          </w:p>
          <w:p w14:paraId="393589E3" w14:textId="77777777" w:rsidR="00A71FBC" w:rsidRDefault="00177DA1" w:rsidP="00F81D73">
            <w:pPr>
              <w:jc w:val="center"/>
              <w:rPr>
                <w:rFonts w:ascii="Bernard MT Condensed" w:hAnsi="Bernard MT Condensed"/>
                <w:i/>
                <w:sz w:val="16"/>
                <w:szCs w:val="16"/>
              </w:rPr>
            </w:pPr>
            <w:r w:rsidRPr="009C44E7">
              <w:rPr>
                <w:rFonts w:ascii="Bernard MT Condensed" w:hAnsi="Bernard MT Condensed"/>
                <w:i/>
                <w:sz w:val="16"/>
                <w:szCs w:val="16"/>
              </w:rPr>
              <w:t>Tournament</w:t>
            </w:r>
          </w:p>
          <w:p w14:paraId="45ACDE0C" w14:textId="2CF87EE6" w:rsidR="009C44E7" w:rsidRPr="003D2B24" w:rsidRDefault="009C44E7" w:rsidP="00F81D73">
            <w:pPr>
              <w:jc w:val="center"/>
              <w:rPr>
                <w:rFonts w:ascii="Bernard MT Condensed" w:hAnsi="Bernard MT Condensed"/>
                <w:i/>
                <w:sz w:val="24"/>
                <w:szCs w:val="24"/>
              </w:rPr>
            </w:pPr>
            <w:r>
              <w:rPr>
                <w:rFonts w:ascii="Bernard MT Condensed" w:hAnsi="Bernard MT Condensed"/>
                <w:i/>
                <w:sz w:val="16"/>
                <w:szCs w:val="16"/>
              </w:rPr>
              <w:t>Varsity –Arlington Tournament</w:t>
            </w:r>
          </w:p>
        </w:tc>
        <w:tc>
          <w:tcPr>
            <w:tcW w:w="1350" w:type="dxa"/>
          </w:tcPr>
          <w:p w14:paraId="5C69427D" w14:textId="083DC807" w:rsidR="00A71FBC" w:rsidRPr="00A71FBC" w:rsidRDefault="02AF3640" w:rsidP="00A71FBC">
            <w:pPr>
              <w:jc w:val="center"/>
              <w:rPr>
                <w:rFonts w:ascii="Bernard MT Condensed" w:hAnsi="Bernard MT Condensed"/>
                <w:sz w:val="24"/>
                <w:szCs w:val="24"/>
              </w:rPr>
            </w:pPr>
            <w:r w:rsidRPr="02AF3640">
              <w:rPr>
                <w:rFonts w:ascii="Bernard MT Condensed" w:eastAsia="Bernard MT Condensed" w:hAnsi="Bernard MT Condensed" w:cs="Bernard MT Condensed"/>
                <w:sz w:val="18"/>
                <w:szCs w:val="18"/>
              </w:rPr>
              <w:t>away</w:t>
            </w:r>
          </w:p>
        </w:tc>
        <w:tc>
          <w:tcPr>
            <w:tcW w:w="1170" w:type="dxa"/>
          </w:tcPr>
          <w:p w14:paraId="5B0A111A" w14:textId="0EFEA183" w:rsidR="00A71FBC" w:rsidRPr="00A71FBC" w:rsidRDefault="00DC5B47" w:rsidP="00A71FBC">
            <w:pPr>
              <w:jc w:val="center"/>
              <w:rPr>
                <w:rFonts w:ascii="Bernard MT Condensed" w:hAnsi="Bernard MT Condensed"/>
                <w:sz w:val="24"/>
                <w:szCs w:val="24"/>
              </w:rPr>
            </w:pPr>
            <w:r>
              <w:rPr>
                <w:rFonts w:ascii="Bernard MT Condensed" w:eastAsia="Bernard MT Condensed" w:hAnsi="Bernard MT Condensed" w:cs="Bernard MT Condensed"/>
                <w:sz w:val="18"/>
                <w:szCs w:val="18"/>
              </w:rPr>
              <w:t>TBD</w:t>
            </w:r>
          </w:p>
        </w:tc>
        <w:tc>
          <w:tcPr>
            <w:tcW w:w="1212" w:type="dxa"/>
          </w:tcPr>
          <w:p w14:paraId="5FA95B31" w14:textId="32B3F79C" w:rsidR="00A71FBC" w:rsidRPr="00A71FBC" w:rsidRDefault="02AF3640" w:rsidP="00A71FBC">
            <w:pPr>
              <w:jc w:val="center"/>
              <w:rPr>
                <w:rFonts w:ascii="Bernard MT Condensed" w:hAnsi="Bernard MT Condensed"/>
                <w:sz w:val="24"/>
                <w:szCs w:val="24"/>
              </w:rPr>
            </w:pPr>
            <w:r w:rsidRPr="02AF3640">
              <w:rPr>
                <w:rFonts w:ascii="Bernard MT Condensed" w:eastAsia="Bernard MT Condensed" w:hAnsi="Bernard MT Condensed" w:cs="Bernard MT Condensed"/>
                <w:sz w:val="18"/>
                <w:szCs w:val="18"/>
              </w:rPr>
              <w:t>TBD</w:t>
            </w:r>
          </w:p>
        </w:tc>
        <w:tc>
          <w:tcPr>
            <w:tcW w:w="1596" w:type="dxa"/>
          </w:tcPr>
          <w:p w14:paraId="6C9FE51B" w14:textId="3F82456D" w:rsidR="00A71FBC" w:rsidRPr="00A71FBC" w:rsidRDefault="02AF3640" w:rsidP="00A71FBC">
            <w:pPr>
              <w:jc w:val="center"/>
              <w:rPr>
                <w:rFonts w:ascii="Bernard MT Condensed" w:hAnsi="Bernard MT Condensed"/>
                <w:sz w:val="24"/>
                <w:szCs w:val="24"/>
              </w:rPr>
            </w:pPr>
            <w:r w:rsidRPr="02AF3640">
              <w:rPr>
                <w:rFonts w:ascii="Bernard MT Condensed" w:eastAsia="Bernard MT Condensed" w:hAnsi="Bernard MT Condensed" w:cs="Bernard MT Condensed"/>
                <w:sz w:val="18"/>
                <w:szCs w:val="18"/>
              </w:rPr>
              <w:t>TBD</w:t>
            </w:r>
          </w:p>
        </w:tc>
      </w:tr>
      <w:tr w:rsidR="00D55DAF" w14:paraId="3627742F" w14:textId="77777777" w:rsidTr="02AF3640">
        <w:tc>
          <w:tcPr>
            <w:tcW w:w="1728" w:type="dxa"/>
          </w:tcPr>
          <w:p w14:paraId="2ACAEFE5" w14:textId="42F31C93" w:rsidR="00D55DAF" w:rsidRPr="00DF7A88" w:rsidRDefault="02AF3640" w:rsidP="00177DA1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242776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12-0</w:t>
            </w:r>
            <w:r w:rsidR="00242776" w:rsidRPr="00242776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5</w:t>
            </w:r>
            <w:r w:rsidRPr="00242776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-1</w:t>
            </w:r>
            <w:r w:rsidR="00177DA1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</w:t>
            </w:r>
          </w:p>
        </w:tc>
        <w:tc>
          <w:tcPr>
            <w:tcW w:w="2520" w:type="dxa"/>
          </w:tcPr>
          <w:p w14:paraId="696D67E9" w14:textId="756BBADB" w:rsidR="00D55DAF" w:rsidRPr="00DF7A88" w:rsidRDefault="02AF3640" w:rsidP="02AF3640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Carter Riverside</w:t>
            </w:r>
          </w:p>
        </w:tc>
        <w:tc>
          <w:tcPr>
            <w:tcW w:w="1350" w:type="dxa"/>
          </w:tcPr>
          <w:p w14:paraId="6262B322" w14:textId="357D31B8" w:rsidR="00D55DAF" w:rsidRPr="00DF7A88" w:rsidRDefault="02AF3640" w:rsidP="441AFBAA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Home</w:t>
            </w:r>
          </w:p>
        </w:tc>
        <w:tc>
          <w:tcPr>
            <w:tcW w:w="1170" w:type="dxa"/>
          </w:tcPr>
          <w:p w14:paraId="3998756A" w14:textId="62D3A55F" w:rsidR="00D55DAF" w:rsidRPr="00DF7A88" w:rsidRDefault="02AF3640" w:rsidP="02AF3640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212" w:type="dxa"/>
          </w:tcPr>
          <w:p w14:paraId="11C6CCB1" w14:textId="64BC1D22" w:rsidR="00D55DAF" w:rsidRPr="00DF7A88" w:rsidRDefault="02AF3640" w:rsidP="00FD0879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12703521" w14:textId="304AD284" w:rsidR="00D55DAF" w:rsidRPr="00DF7A88" w:rsidRDefault="02AF3640" w:rsidP="41ED91E0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</w:tc>
      </w:tr>
      <w:tr w:rsidR="00D55DAF" w14:paraId="581A81C4" w14:textId="77777777" w:rsidTr="02AF3640">
        <w:tc>
          <w:tcPr>
            <w:tcW w:w="1728" w:type="dxa"/>
          </w:tcPr>
          <w:p w14:paraId="504D4FBE" w14:textId="14DA3384" w:rsidR="00D55DAF" w:rsidRPr="00DF7A88" w:rsidRDefault="02AF3640" w:rsidP="00177DA1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F81D73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12-0</w:t>
            </w:r>
            <w:r w:rsidR="00F81D73" w:rsidRPr="00F81D73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8</w:t>
            </w:r>
            <w:r w:rsidRPr="00F81D73">
              <w:rPr>
                <w:rFonts w:ascii="Bernard MT Condensed" w:eastAsia="Bernard MT Condensed" w:hAnsi="Bernard MT Condensed" w:cs="Bernard MT Condensed"/>
                <w:sz w:val="16"/>
                <w:szCs w:val="16"/>
                <w:highlight w:val="yellow"/>
              </w:rPr>
              <w:t>-1</w:t>
            </w:r>
            <w:r w:rsidR="00177DA1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</w:t>
            </w:r>
          </w:p>
        </w:tc>
        <w:tc>
          <w:tcPr>
            <w:tcW w:w="2520" w:type="dxa"/>
          </w:tcPr>
          <w:p w14:paraId="099FAE9D" w14:textId="77777777" w:rsidR="00D55DAF" w:rsidRPr="00DF7A88" w:rsidRDefault="02AF3640" w:rsidP="0088786D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Lake Dallas</w:t>
            </w:r>
          </w:p>
        </w:tc>
        <w:tc>
          <w:tcPr>
            <w:tcW w:w="1350" w:type="dxa"/>
          </w:tcPr>
          <w:p w14:paraId="4E02370A" w14:textId="4D1DCDE4" w:rsidR="00D55DAF" w:rsidRPr="00DF7A88" w:rsidRDefault="00F81D73" w:rsidP="0088786D">
            <w:pPr>
              <w:jc w:val="center"/>
              <w:rPr>
                <w:rFonts w:ascii="Bernard MT Condensed" w:hAnsi="Bernard MT Condensed"/>
                <w:sz w:val="16"/>
                <w:szCs w:val="16"/>
                <w:u w:val="single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away</w:t>
            </w:r>
          </w:p>
        </w:tc>
        <w:tc>
          <w:tcPr>
            <w:tcW w:w="1170" w:type="dxa"/>
          </w:tcPr>
          <w:p w14:paraId="70830641" w14:textId="2DC5BA2C" w:rsidR="00D55DAF" w:rsidRPr="00DF7A88" w:rsidRDefault="00F81D73" w:rsidP="0088786D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4:30</w:t>
            </w:r>
          </w:p>
        </w:tc>
        <w:tc>
          <w:tcPr>
            <w:tcW w:w="1212" w:type="dxa"/>
          </w:tcPr>
          <w:p w14:paraId="1DD21517" w14:textId="07A57FA6" w:rsidR="00D55DAF" w:rsidRPr="00DF7A88" w:rsidRDefault="00F81D73" w:rsidP="0088786D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4:30</w:t>
            </w:r>
          </w:p>
        </w:tc>
        <w:tc>
          <w:tcPr>
            <w:tcW w:w="1596" w:type="dxa"/>
          </w:tcPr>
          <w:p w14:paraId="23B7B7BE" w14:textId="56261EC3" w:rsidR="00D55DAF" w:rsidRPr="00DF7A88" w:rsidRDefault="00F81D73" w:rsidP="0088786D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</w:tr>
      <w:tr w:rsidR="00D55DAF" w14:paraId="22B6FEA0" w14:textId="77777777" w:rsidTr="02AF3640">
        <w:tc>
          <w:tcPr>
            <w:tcW w:w="1728" w:type="dxa"/>
          </w:tcPr>
          <w:p w14:paraId="0C02FD54" w14:textId="3980FE21" w:rsidR="00D55DAF" w:rsidRPr="00DF7A88" w:rsidRDefault="00177DA1" w:rsidP="00177DA1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2-12-17</w:t>
            </w:r>
          </w:p>
        </w:tc>
        <w:tc>
          <w:tcPr>
            <w:tcW w:w="2520" w:type="dxa"/>
          </w:tcPr>
          <w:p w14:paraId="0502EE6E" w14:textId="36AC8E59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Arlington Heights</w:t>
            </w:r>
          </w:p>
        </w:tc>
        <w:tc>
          <w:tcPr>
            <w:tcW w:w="1350" w:type="dxa"/>
          </w:tcPr>
          <w:p w14:paraId="6524EEFB" w14:textId="3162C811" w:rsidR="00D55DAF" w:rsidRPr="00DF7A88" w:rsidRDefault="000605FB" w:rsidP="0B4E0B0B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Home</w:t>
            </w:r>
          </w:p>
        </w:tc>
        <w:tc>
          <w:tcPr>
            <w:tcW w:w="1170" w:type="dxa"/>
          </w:tcPr>
          <w:p w14:paraId="09E9AFA4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212" w:type="dxa"/>
          </w:tcPr>
          <w:p w14:paraId="74D2F7B3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19BF73A8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</w:tc>
      </w:tr>
      <w:tr w:rsidR="00D55DAF" w14:paraId="44E31546" w14:textId="77777777" w:rsidTr="02AF3640">
        <w:tc>
          <w:tcPr>
            <w:tcW w:w="1728" w:type="dxa"/>
          </w:tcPr>
          <w:p w14:paraId="6A20A865" w14:textId="2B580CD1" w:rsidR="00D55DAF" w:rsidRPr="00DF7A88" w:rsidRDefault="02AF3640" w:rsidP="00177DA1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2-</w:t>
            </w:r>
            <w:r w:rsidR="00177DA1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5-17</w:t>
            </w:r>
          </w:p>
        </w:tc>
        <w:tc>
          <w:tcPr>
            <w:tcW w:w="2520" w:type="dxa"/>
          </w:tcPr>
          <w:p w14:paraId="4DAD14EB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Western Hills</w:t>
            </w:r>
          </w:p>
        </w:tc>
        <w:tc>
          <w:tcPr>
            <w:tcW w:w="1350" w:type="dxa"/>
          </w:tcPr>
          <w:p w14:paraId="61D3740A" w14:textId="25B6BFBE" w:rsidR="00D55DAF" w:rsidRPr="00DF7A88" w:rsidRDefault="000605FB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away</w:t>
            </w:r>
          </w:p>
        </w:tc>
        <w:tc>
          <w:tcPr>
            <w:tcW w:w="1170" w:type="dxa"/>
          </w:tcPr>
          <w:p w14:paraId="6DD8C84B" w14:textId="6EE6A5AD" w:rsidR="00D55DAF" w:rsidRPr="00DF7A88" w:rsidRDefault="00D55DAF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  <w:tc>
          <w:tcPr>
            <w:tcW w:w="1212" w:type="dxa"/>
          </w:tcPr>
          <w:p w14:paraId="4C7C0E90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62CD703F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</w:tc>
      </w:tr>
      <w:tr w:rsidR="00D55DAF" w14:paraId="5F2B05C8" w14:textId="77777777" w:rsidTr="02AF3640">
        <w:tc>
          <w:tcPr>
            <w:tcW w:w="1728" w:type="dxa"/>
          </w:tcPr>
          <w:p w14:paraId="12AC6D6A" w14:textId="5956E321" w:rsidR="00D55DAF" w:rsidRPr="00DF7A88" w:rsidRDefault="02AF3640" w:rsidP="00177DA1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2-</w:t>
            </w:r>
            <w:r w:rsidR="00177DA1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9-17</w:t>
            </w:r>
          </w:p>
        </w:tc>
        <w:tc>
          <w:tcPr>
            <w:tcW w:w="2520" w:type="dxa"/>
          </w:tcPr>
          <w:p w14:paraId="6D227361" w14:textId="483E5CB0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YWLA</w:t>
            </w:r>
          </w:p>
        </w:tc>
        <w:tc>
          <w:tcPr>
            <w:tcW w:w="1350" w:type="dxa"/>
          </w:tcPr>
          <w:p w14:paraId="4A4A0224" w14:textId="6A5AB8C1" w:rsidR="00D55DAF" w:rsidRPr="00DF7A88" w:rsidRDefault="00DF7A88" w:rsidP="0B4E0B0B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Home</w:t>
            </w:r>
            <w:r w:rsidR="002210D1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/wear away jersey’s</w:t>
            </w:r>
          </w:p>
        </w:tc>
        <w:tc>
          <w:tcPr>
            <w:tcW w:w="1170" w:type="dxa"/>
          </w:tcPr>
          <w:p w14:paraId="3B603281" w14:textId="7F6FE6F4" w:rsidR="00D55DAF" w:rsidRPr="00DF7A88" w:rsidRDefault="008927F6" w:rsidP="3B8A6F88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softHyphen/>
              <w:t>-</w:t>
            </w:r>
          </w:p>
        </w:tc>
        <w:tc>
          <w:tcPr>
            <w:tcW w:w="1212" w:type="dxa"/>
          </w:tcPr>
          <w:p w14:paraId="756798DF" w14:textId="58B31A99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0BF440B9" w14:textId="4C28BDD4" w:rsidR="00D55DAF" w:rsidRPr="00DF7A88" w:rsidRDefault="02AF3640" w:rsidP="3B8A6F88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</w:tc>
      </w:tr>
      <w:tr w:rsidR="00D55DAF" w14:paraId="2BF49CDB" w14:textId="77777777" w:rsidTr="02AF3640">
        <w:tc>
          <w:tcPr>
            <w:tcW w:w="1728" w:type="dxa"/>
          </w:tcPr>
          <w:p w14:paraId="5030459E" w14:textId="3786C51F" w:rsidR="00D55DAF" w:rsidRPr="00DF7A88" w:rsidRDefault="000605FB" w:rsidP="00177DA1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-02-18</w:t>
            </w:r>
          </w:p>
        </w:tc>
        <w:tc>
          <w:tcPr>
            <w:tcW w:w="2520" w:type="dxa"/>
          </w:tcPr>
          <w:p w14:paraId="426CC793" w14:textId="5C890C70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Trimble Tech</w:t>
            </w:r>
          </w:p>
        </w:tc>
        <w:tc>
          <w:tcPr>
            <w:tcW w:w="1350" w:type="dxa"/>
          </w:tcPr>
          <w:p w14:paraId="78D3E4F8" w14:textId="326D3977" w:rsidR="00D55DAF" w:rsidRPr="00DF7A88" w:rsidRDefault="000605FB" w:rsidP="00383A62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Home</w:t>
            </w:r>
          </w:p>
        </w:tc>
        <w:tc>
          <w:tcPr>
            <w:tcW w:w="1170" w:type="dxa"/>
          </w:tcPr>
          <w:p w14:paraId="3D11541A" w14:textId="0513CCEB" w:rsidR="00D55DAF" w:rsidRPr="00DF7A88" w:rsidRDefault="002210D1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5:00</w:t>
            </w:r>
          </w:p>
        </w:tc>
        <w:tc>
          <w:tcPr>
            <w:tcW w:w="1212" w:type="dxa"/>
          </w:tcPr>
          <w:p w14:paraId="64EFC2C8" w14:textId="66AC422D" w:rsidR="00D55DAF" w:rsidRPr="00DF7A88" w:rsidRDefault="002210D1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5</w:t>
            </w:r>
            <w:r w:rsidR="02AF3640"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:00</w:t>
            </w:r>
          </w:p>
        </w:tc>
        <w:tc>
          <w:tcPr>
            <w:tcW w:w="1596" w:type="dxa"/>
          </w:tcPr>
          <w:p w14:paraId="1FF36536" w14:textId="620C897D" w:rsidR="00D55DAF" w:rsidRPr="00DF7A88" w:rsidRDefault="002210D1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</w:t>
            </w:r>
            <w:r w:rsidR="02AF3640"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:30</w:t>
            </w:r>
          </w:p>
        </w:tc>
      </w:tr>
      <w:tr w:rsidR="00D55DAF" w14:paraId="002AA0B1" w14:textId="77777777" w:rsidTr="02AF3640">
        <w:tc>
          <w:tcPr>
            <w:tcW w:w="1728" w:type="dxa"/>
          </w:tcPr>
          <w:p w14:paraId="3347F2EA" w14:textId="4508B815" w:rsidR="00D55DAF" w:rsidRPr="00DF7A88" w:rsidRDefault="02AF3640" w:rsidP="000605FB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-0</w:t>
            </w:r>
            <w:r w:rsidR="000605FB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5</w:t>
            </w: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-1</w:t>
            </w:r>
            <w:r w:rsidR="00DC5B47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8</w:t>
            </w:r>
          </w:p>
        </w:tc>
        <w:tc>
          <w:tcPr>
            <w:tcW w:w="2520" w:type="dxa"/>
          </w:tcPr>
          <w:p w14:paraId="54490921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O.D. Wyatt</w:t>
            </w:r>
          </w:p>
        </w:tc>
        <w:tc>
          <w:tcPr>
            <w:tcW w:w="1350" w:type="dxa"/>
          </w:tcPr>
          <w:p w14:paraId="1072E699" w14:textId="61AC16D6" w:rsidR="00D55DAF" w:rsidRPr="00DF7A88" w:rsidRDefault="000605FB" w:rsidP="00383A62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away</w:t>
            </w:r>
          </w:p>
        </w:tc>
        <w:tc>
          <w:tcPr>
            <w:tcW w:w="1170" w:type="dxa"/>
          </w:tcPr>
          <w:p w14:paraId="349DB001" w14:textId="4D52980C" w:rsidR="00D55DAF" w:rsidRPr="00DF7A88" w:rsidRDefault="000605FB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5</w:t>
            </w:r>
            <w:r w:rsidR="002210D1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:</w:t>
            </w:r>
            <w:r w:rsidR="02AF3640"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00</w:t>
            </w:r>
          </w:p>
        </w:tc>
        <w:tc>
          <w:tcPr>
            <w:tcW w:w="1212" w:type="dxa"/>
          </w:tcPr>
          <w:p w14:paraId="65B7C1ED" w14:textId="367AA0EA" w:rsidR="00D55DAF" w:rsidRPr="00DF7A88" w:rsidRDefault="000605FB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5</w:t>
            </w:r>
            <w:r w:rsidR="002210D1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:</w:t>
            </w:r>
            <w:r w:rsidR="02AF3640"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00</w:t>
            </w:r>
          </w:p>
        </w:tc>
        <w:tc>
          <w:tcPr>
            <w:tcW w:w="1596" w:type="dxa"/>
          </w:tcPr>
          <w:p w14:paraId="57B56D61" w14:textId="42D66540" w:rsidR="00D55DAF" w:rsidRPr="00DF7A88" w:rsidRDefault="000605FB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</w:t>
            </w:r>
            <w:r w:rsidR="002210D1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:</w:t>
            </w:r>
            <w:r w:rsidR="02AF3640"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30</w:t>
            </w:r>
          </w:p>
        </w:tc>
      </w:tr>
      <w:tr w:rsidR="00D55DAF" w14:paraId="7E107F33" w14:textId="77777777" w:rsidTr="02AF3640">
        <w:tc>
          <w:tcPr>
            <w:tcW w:w="1728" w:type="dxa"/>
          </w:tcPr>
          <w:p w14:paraId="40A9EF9E" w14:textId="65C993AE" w:rsidR="00D55DAF" w:rsidRPr="00DF7A88" w:rsidRDefault="02AF3640" w:rsidP="000605FB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-0</w:t>
            </w:r>
            <w:r w:rsidR="000605FB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9</w:t>
            </w: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-1</w:t>
            </w:r>
            <w:r w:rsidR="00DC5B47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8</w:t>
            </w:r>
          </w:p>
        </w:tc>
        <w:tc>
          <w:tcPr>
            <w:tcW w:w="2520" w:type="dxa"/>
          </w:tcPr>
          <w:p w14:paraId="77445381" w14:textId="37117942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South Hills</w:t>
            </w:r>
          </w:p>
        </w:tc>
        <w:tc>
          <w:tcPr>
            <w:tcW w:w="1350" w:type="dxa"/>
          </w:tcPr>
          <w:p w14:paraId="51206176" w14:textId="0138B0B2" w:rsidR="00D55DAF" w:rsidRPr="00DF7A88" w:rsidRDefault="000605FB" w:rsidP="00383A62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Home</w:t>
            </w:r>
          </w:p>
        </w:tc>
        <w:tc>
          <w:tcPr>
            <w:tcW w:w="1170" w:type="dxa"/>
          </w:tcPr>
          <w:p w14:paraId="6AD6637D" w14:textId="01336331" w:rsidR="00D55DAF" w:rsidRPr="00DF7A88" w:rsidRDefault="000605FB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6:00</w:t>
            </w:r>
          </w:p>
        </w:tc>
        <w:tc>
          <w:tcPr>
            <w:tcW w:w="1212" w:type="dxa"/>
          </w:tcPr>
          <w:p w14:paraId="52E07173" w14:textId="5E7EC8CC" w:rsidR="00D55DAF" w:rsidRPr="00DF7A88" w:rsidRDefault="002210D1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</w:t>
            </w:r>
            <w:r w:rsid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:00</w:t>
            </w:r>
          </w:p>
        </w:tc>
        <w:tc>
          <w:tcPr>
            <w:tcW w:w="1596" w:type="dxa"/>
          </w:tcPr>
          <w:p w14:paraId="71445EE8" w14:textId="6F374102" w:rsidR="00D55DAF" w:rsidRPr="00DF7A88" w:rsidRDefault="002210D1" w:rsidP="002210D1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</w:t>
            </w:r>
            <w:r w:rsid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:30</w:t>
            </w:r>
          </w:p>
        </w:tc>
      </w:tr>
      <w:tr w:rsidR="00D55DAF" w14:paraId="40AA477F" w14:textId="77777777" w:rsidTr="02AF3640">
        <w:tc>
          <w:tcPr>
            <w:tcW w:w="1728" w:type="dxa"/>
          </w:tcPr>
          <w:p w14:paraId="1BC052FE" w14:textId="72C65C50" w:rsidR="00D55DAF" w:rsidRPr="00DF7A88" w:rsidRDefault="02AF3640" w:rsidP="000605FB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-</w:t>
            </w:r>
            <w:r w:rsidR="000605FB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2</w:t>
            </w: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-1</w:t>
            </w:r>
            <w:r w:rsidR="00646D37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8</w:t>
            </w:r>
          </w:p>
        </w:tc>
        <w:tc>
          <w:tcPr>
            <w:tcW w:w="2520" w:type="dxa"/>
          </w:tcPr>
          <w:p w14:paraId="008F3F18" w14:textId="353EEEDD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North Side</w:t>
            </w:r>
          </w:p>
        </w:tc>
        <w:tc>
          <w:tcPr>
            <w:tcW w:w="1350" w:type="dxa"/>
          </w:tcPr>
          <w:p w14:paraId="4BBFAD1E" w14:textId="2ABAE1CD" w:rsidR="00D55DAF" w:rsidRPr="00DF7A88" w:rsidRDefault="000605FB" w:rsidP="00383A62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away</w:t>
            </w:r>
          </w:p>
        </w:tc>
        <w:tc>
          <w:tcPr>
            <w:tcW w:w="1170" w:type="dxa"/>
          </w:tcPr>
          <w:p w14:paraId="454ABE20" w14:textId="57F4B9A5" w:rsidR="00D55DAF" w:rsidRPr="00DF7A88" w:rsidRDefault="00DF7A88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6:00</w:t>
            </w:r>
          </w:p>
        </w:tc>
        <w:tc>
          <w:tcPr>
            <w:tcW w:w="1212" w:type="dxa"/>
          </w:tcPr>
          <w:p w14:paraId="2FA2C4E1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78EF7BFB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</w:tc>
      </w:tr>
      <w:tr w:rsidR="00D55DAF" w14:paraId="3DA0E254" w14:textId="77777777" w:rsidTr="02AF3640">
        <w:tc>
          <w:tcPr>
            <w:tcW w:w="1728" w:type="dxa"/>
          </w:tcPr>
          <w:p w14:paraId="1C7D3B3B" w14:textId="526864A7" w:rsidR="00D55DAF" w:rsidRPr="00DF7A88" w:rsidRDefault="02AF3640" w:rsidP="000605FB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-1</w:t>
            </w:r>
            <w:r w:rsidR="000605FB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</w:t>
            </w: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-1</w:t>
            </w:r>
            <w:r w:rsidR="00646D37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8</w:t>
            </w:r>
          </w:p>
        </w:tc>
        <w:tc>
          <w:tcPr>
            <w:tcW w:w="2520" w:type="dxa"/>
          </w:tcPr>
          <w:p w14:paraId="03B834E6" w14:textId="75E3A8FC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Arlington Heights</w:t>
            </w:r>
          </w:p>
        </w:tc>
        <w:tc>
          <w:tcPr>
            <w:tcW w:w="1350" w:type="dxa"/>
          </w:tcPr>
          <w:p w14:paraId="3522D3C0" w14:textId="05601963" w:rsidR="00D55DAF" w:rsidRPr="00DF7A88" w:rsidRDefault="000605FB" w:rsidP="00383A62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away</w:t>
            </w:r>
          </w:p>
        </w:tc>
        <w:tc>
          <w:tcPr>
            <w:tcW w:w="1170" w:type="dxa"/>
          </w:tcPr>
          <w:p w14:paraId="286A7C37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212" w:type="dxa"/>
          </w:tcPr>
          <w:p w14:paraId="17C37705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76C261C4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</w:tc>
      </w:tr>
      <w:tr w:rsidR="00D55DAF" w14:paraId="3BD2B7B5" w14:textId="77777777" w:rsidTr="02AF3640">
        <w:tc>
          <w:tcPr>
            <w:tcW w:w="1728" w:type="dxa"/>
          </w:tcPr>
          <w:p w14:paraId="429626DA" w14:textId="5A68FD39" w:rsidR="00D55DAF" w:rsidRPr="00DF7A88" w:rsidRDefault="02AF3640" w:rsidP="000605FB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-1</w:t>
            </w:r>
            <w:r w:rsidR="000605FB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9</w:t>
            </w: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-1</w:t>
            </w:r>
            <w:r w:rsidR="00646D37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8</w:t>
            </w:r>
          </w:p>
        </w:tc>
        <w:tc>
          <w:tcPr>
            <w:tcW w:w="2520" w:type="dxa"/>
          </w:tcPr>
          <w:p w14:paraId="6C510A02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Western Hills</w:t>
            </w:r>
          </w:p>
        </w:tc>
        <w:tc>
          <w:tcPr>
            <w:tcW w:w="1350" w:type="dxa"/>
          </w:tcPr>
          <w:p w14:paraId="4CD85B89" w14:textId="5DBCBDBF" w:rsidR="00D55DAF" w:rsidRPr="00DF7A88" w:rsidRDefault="000605FB" w:rsidP="00383A62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Home</w:t>
            </w:r>
          </w:p>
        </w:tc>
        <w:tc>
          <w:tcPr>
            <w:tcW w:w="1170" w:type="dxa"/>
          </w:tcPr>
          <w:p w14:paraId="0FE334EB" w14:textId="2CC825E6" w:rsidR="00D55DAF" w:rsidRPr="00DF7A88" w:rsidRDefault="00D55DAF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  <w:tc>
          <w:tcPr>
            <w:tcW w:w="1212" w:type="dxa"/>
          </w:tcPr>
          <w:p w14:paraId="79CC0E71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44B87495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</w:tc>
      </w:tr>
      <w:tr w:rsidR="00D55DAF" w14:paraId="36D8B57B" w14:textId="77777777" w:rsidTr="02AF3640">
        <w:tc>
          <w:tcPr>
            <w:tcW w:w="1728" w:type="dxa"/>
          </w:tcPr>
          <w:p w14:paraId="79640BC9" w14:textId="0DEAFB66" w:rsidR="00D55DAF" w:rsidRPr="00DF7A88" w:rsidRDefault="02AF3640" w:rsidP="000605FB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-</w:t>
            </w:r>
            <w:r w:rsidR="000605FB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23</w:t>
            </w: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-1</w:t>
            </w:r>
            <w:r w:rsidR="00646D37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8</w:t>
            </w:r>
          </w:p>
        </w:tc>
        <w:tc>
          <w:tcPr>
            <w:tcW w:w="2520" w:type="dxa"/>
          </w:tcPr>
          <w:p w14:paraId="51608D71" w14:textId="79BD292E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YWLA-Middle school night</w:t>
            </w:r>
          </w:p>
        </w:tc>
        <w:tc>
          <w:tcPr>
            <w:tcW w:w="1350" w:type="dxa"/>
          </w:tcPr>
          <w:p w14:paraId="393B184A" w14:textId="14F6E3FC" w:rsidR="00D55DAF" w:rsidRPr="00DF7A88" w:rsidRDefault="02AF3640" w:rsidP="00383A62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Home</w:t>
            </w:r>
          </w:p>
        </w:tc>
        <w:tc>
          <w:tcPr>
            <w:tcW w:w="1170" w:type="dxa"/>
          </w:tcPr>
          <w:p w14:paraId="66C44CA2" w14:textId="6AC2F2DF" w:rsidR="00D55DAF" w:rsidRPr="00DF7A88" w:rsidRDefault="00D55DAF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</w:p>
        </w:tc>
        <w:tc>
          <w:tcPr>
            <w:tcW w:w="1212" w:type="dxa"/>
          </w:tcPr>
          <w:p w14:paraId="0B1802DE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611A8694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</w:tc>
      </w:tr>
      <w:tr w:rsidR="00D55DAF" w14:paraId="52027DCB" w14:textId="77777777" w:rsidTr="02AF3640">
        <w:tc>
          <w:tcPr>
            <w:tcW w:w="1728" w:type="dxa"/>
          </w:tcPr>
          <w:p w14:paraId="75DE1FDF" w14:textId="4B399E4A" w:rsidR="00D55DAF" w:rsidRPr="00DF7A88" w:rsidRDefault="02AF3640" w:rsidP="000605FB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-</w:t>
            </w:r>
            <w:r w:rsidR="00646D37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2</w:t>
            </w:r>
            <w:r w:rsidR="000605FB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</w:t>
            </w:r>
            <w:r w:rsidR="00646D37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-</w:t>
            </w: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</w:t>
            </w:r>
            <w:r w:rsidR="00646D37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8</w:t>
            </w:r>
          </w:p>
        </w:tc>
        <w:tc>
          <w:tcPr>
            <w:tcW w:w="2520" w:type="dxa"/>
          </w:tcPr>
          <w:p w14:paraId="7929A0AD" w14:textId="65F5C96E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Trimble Tech</w:t>
            </w:r>
          </w:p>
        </w:tc>
        <w:tc>
          <w:tcPr>
            <w:tcW w:w="1350" w:type="dxa"/>
          </w:tcPr>
          <w:p w14:paraId="5089CF03" w14:textId="1CC74843" w:rsidR="00D55DAF" w:rsidRPr="00DF7A88" w:rsidRDefault="000605FB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away</w:t>
            </w:r>
          </w:p>
        </w:tc>
        <w:tc>
          <w:tcPr>
            <w:tcW w:w="1170" w:type="dxa"/>
          </w:tcPr>
          <w:p w14:paraId="2287276C" w14:textId="129707BD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212" w:type="dxa"/>
          </w:tcPr>
          <w:p w14:paraId="1AAFE1D0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6B4A555B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</w:tc>
      </w:tr>
      <w:tr w:rsidR="00D55DAF" w14:paraId="346FF2A0" w14:textId="77777777" w:rsidTr="02AF3640">
        <w:tc>
          <w:tcPr>
            <w:tcW w:w="1728" w:type="dxa"/>
          </w:tcPr>
          <w:p w14:paraId="41DD887B" w14:textId="57AACAE4" w:rsidR="00D55DAF" w:rsidRPr="00DF7A88" w:rsidRDefault="02AF3640" w:rsidP="000605FB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1-</w:t>
            </w:r>
            <w:r w:rsidR="000605FB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30</w:t>
            </w: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-1</w:t>
            </w:r>
            <w:r w:rsidR="00646D37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8</w:t>
            </w:r>
          </w:p>
        </w:tc>
        <w:tc>
          <w:tcPr>
            <w:tcW w:w="2520" w:type="dxa"/>
          </w:tcPr>
          <w:p w14:paraId="2D1437DA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O.D. Wyatt</w:t>
            </w:r>
          </w:p>
        </w:tc>
        <w:tc>
          <w:tcPr>
            <w:tcW w:w="1350" w:type="dxa"/>
          </w:tcPr>
          <w:p w14:paraId="77C695F9" w14:textId="50ADB153" w:rsidR="00D55DAF" w:rsidRPr="00DF7A88" w:rsidRDefault="000605FB" w:rsidP="00BE5846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Home</w:t>
            </w:r>
          </w:p>
        </w:tc>
        <w:tc>
          <w:tcPr>
            <w:tcW w:w="1170" w:type="dxa"/>
          </w:tcPr>
          <w:p w14:paraId="354CFDE7" w14:textId="55E5056F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212" w:type="dxa"/>
          </w:tcPr>
          <w:p w14:paraId="2703E93A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4289BE5C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</w:tc>
      </w:tr>
      <w:tr w:rsidR="00D55DAF" w14:paraId="16CAB7AF" w14:textId="77777777" w:rsidTr="02AF3640">
        <w:tc>
          <w:tcPr>
            <w:tcW w:w="1728" w:type="dxa"/>
          </w:tcPr>
          <w:p w14:paraId="5090D43B" w14:textId="53F7DE26" w:rsidR="00D55DAF" w:rsidRPr="00DF7A88" w:rsidRDefault="000605FB" w:rsidP="00646D37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2-02</w:t>
            </w:r>
            <w:r w:rsidR="02AF3640"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-1</w:t>
            </w:r>
            <w:r w:rsidR="00646D37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8</w:t>
            </w:r>
          </w:p>
        </w:tc>
        <w:tc>
          <w:tcPr>
            <w:tcW w:w="2520" w:type="dxa"/>
          </w:tcPr>
          <w:p w14:paraId="5B5012D8" w14:textId="7CC176CD" w:rsidR="00D55DAF" w:rsidRPr="00DF7A88" w:rsidRDefault="02AF3640" w:rsidP="00BE5846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South Hills</w:t>
            </w:r>
            <w:bookmarkStart w:id="0" w:name="_GoBack"/>
            <w:bookmarkEnd w:id="0"/>
          </w:p>
        </w:tc>
        <w:tc>
          <w:tcPr>
            <w:tcW w:w="1350" w:type="dxa"/>
          </w:tcPr>
          <w:p w14:paraId="0C3333CA" w14:textId="6BC84FF3" w:rsidR="00D55DAF" w:rsidRPr="00DF7A88" w:rsidRDefault="00BE5846" w:rsidP="2456B47E">
            <w:pPr>
              <w:spacing w:after="200"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away</w:t>
            </w:r>
          </w:p>
        </w:tc>
        <w:tc>
          <w:tcPr>
            <w:tcW w:w="1170" w:type="dxa"/>
          </w:tcPr>
          <w:p w14:paraId="4DF44AE8" w14:textId="6712389C" w:rsidR="00D55DAF" w:rsidRPr="00DF7A88" w:rsidRDefault="000605FB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6:00</w:t>
            </w:r>
          </w:p>
        </w:tc>
        <w:tc>
          <w:tcPr>
            <w:tcW w:w="1212" w:type="dxa"/>
          </w:tcPr>
          <w:p w14:paraId="60F30B9C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</w:tcPr>
          <w:p w14:paraId="423DC77E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</w:tc>
      </w:tr>
      <w:tr w:rsidR="00D55DAF" w14:paraId="7E13C8C3" w14:textId="77777777" w:rsidTr="02AF3640">
        <w:tc>
          <w:tcPr>
            <w:tcW w:w="1728" w:type="dxa"/>
            <w:tcBorders>
              <w:bottom w:val="single" w:sz="4" w:space="0" w:color="auto"/>
            </w:tcBorders>
          </w:tcPr>
          <w:p w14:paraId="0AF3497F" w14:textId="062B9C79" w:rsidR="00D55DAF" w:rsidRPr="00DF7A88" w:rsidRDefault="02AF3640" w:rsidP="000605FB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2-0</w:t>
            </w:r>
            <w:r w:rsidR="000605FB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</w:t>
            </w: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-1</w:t>
            </w:r>
            <w:r w:rsidR="00646D37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8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044805ED" w14:textId="3B105609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North Side</w:t>
            </w:r>
            <w:r w:rsidR="00BE5846"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-Senior night</w:t>
            </w:r>
          </w:p>
        </w:tc>
        <w:tc>
          <w:tcPr>
            <w:tcW w:w="1350" w:type="dxa"/>
          </w:tcPr>
          <w:p w14:paraId="5AF32E92" w14:textId="4750BC69" w:rsidR="00D55DAF" w:rsidRPr="00DF7A88" w:rsidRDefault="000605FB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Home</w:t>
            </w:r>
          </w:p>
        </w:tc>
        <w:tc>
          <w:tcPr>
            <w:tcW w:w="1170" w:type="dxa"/>
          </w:tcPr>
          <w:p w14:paraId="59146301" w14:textId="1A33B721" w:rsidR="00D55DAF" w:rsidRPr="00DF7A88" w:rsidRDefault="00DF7A88" w:rsidP="00DF7A88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>
              <w:rPr>
                <w:rFonts w:ascii="Bernard MT Condensed" w:hAnsi="Bernard MT Condensed"/>
                <w:sz w:val="16"/>
                <w:szCs w:val="16"/>
              </w:rPr>
              <w:t>6:00</w:t>
            </w:r>
          </w:p>
        </w:tc>
        <w:tc>
          <w:tcPr>
            <w:tcW w:w="1212" w:type="dxa"/>
          </w:tcPr>
          <w:p w14:paraId="2C8BEA53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6:00</w:t>
            </w:r>
          </w:p>
        </w:tc>
        <w:tc>
          <w:tcPr>
            <w:tcW w:w="1596" w:type="dxa"/>
            <w:tcBorders>
              <w:bottom w:val="single" w:sz="4" w:space="0" w:color="auto"/>
            </w:tcBorders>
          </w:tcPr>
          <w:p w14:paraId="09D19204" w14:textId="77777777" w:rsidR="00D55DAF" w:rsidRPr="00DF7A88" w:rsidRDefault="02AF3640" w:rsidP="00102F3C">
            <w:pPr>
              <w:jc w:val="center"/>
              <w:rPr>
                <w:rFonts w:ascii="Bernard MT Condensed" w:hAnsi="Bernard MT Condensed"/>
                <w:sz w:val="16"/>
                <w:szCs w:val="16"/>
              </w:rPr>
            </w:pPr>
            <w:r w:rsidRPr="00DF7A88">
              <w:rPr>
                <w:rFonts w:ascii="Bernard MT Condensed" w:eastAsia="Bernard MT Condensed" w:hAnsi="Bernard MT Condensed" w:cs="Bernard MT Condensed"/>
                <w:sz w:val="16"/>
                <w:szCs w:val="16"/>
              </w:rPr>
              <w:t>7:30</w:t>
            </w:r>
          </w:p>
        </w:tc>
      </w:tr>
      <w:tr w:rsidR="00D55DAF" w14:paraId="225C4734" w14:textId="77777777" w:rsidTr="02AF3640">
        <w:trPr>
          <w:trHeight w:val="233"/>
        </w:trPr>
        <w:tc>
          <w:tcPr>
            <w:tcW w:w="17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2EB1A6" w14:textId="77777777" w:rsidR="00D55DAF" w:rsidRPr="00102F3C" w:rsidRDefault="005F1E27" w:rsidP="00E644DF">
            <w:pPr>
              <w:rPr>
                <w:rFonts w:ascii="Bernard MT Condensed" w:hAnsi="Bernard MT Condensed"/>
                <w:sz w:val="24"/>
                <w:szCs w:val="24"/>
              </w:rPr>
            </w:pPr>
            <w:r w:rsidRPr="005F1E27">
              <w:rPr>
                <w:rFonts w:ascii="Bernard MT Condensed" w:hAnsi="Bernard MT Condensed"/>
                <w:noProof/>
                <w:sz w:val="40"/>
                <w:szCs w:val="40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14F28AA" wp14:editId="44D7DFDE">
                      <wp:simplePos x="0" y="0"/>
                      <wp:positionH relativeFrom="column">
                        <wp:posOffset>47625</wp:posOffset>
                      </wp:positionH>
                      <wp:positionV relativeFrom="paragraph">
                        <wp:posOffset>117475</wp:posOffset>
                      </wp:positionV>
                      <wp:extent cx="5943600" cy="1571625"/>
                      <wp:effectExtent l="0" t="0" r="19050" b="2857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1571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494D4" w14:textId="49B056A1" w:rsidR="005F1E27" w:rsidRPr="0053578F" w:rsidRDefault="005F1E27" w:rsidP="005F1E27">
                                  <w:pPr>
                                    <w:shd w:val="clear" w:color="auto" w:fill="D9D9D9" w:themeFill="background1" w:themeFillShade="D9"/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</w:pPr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Head Coach</w:t>
                                  </w:r>
                                  <w:r w:rsidRPr="0053578F">
                                    <w:rPr>
                                      <w:rFonts w:ascii="Bernard MT Condensed" w:hAnsi="Bernard MT Condensed"/>
                                      <w:b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 Reginald E. </w:t>
                                  </w:r>
                                  <w:proofErr w:type="spellStart"/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Seastrunk</w:t>
                                  </w:r>
                                  <w:proofErr w:type="spellEnd"/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5A6BCC"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hyperlink r:id="rId9" w:history="1">
                                    <w:r w:rsidRPr="0053578F">
                                      <w:rPr>
                                        <w:rStyle w:val="Hyperlink"/>
                                        <w:rFonts w:ascii="Bernard MT Condensed" w:hAnsi="Bernard MT Condensed"/>
                                        <w:sz w:val="16"/>
                                        <w:szCs w:val="16"/>
                                      </w:rPr>
                                      <w:t>reginald.seastrunk@fwisd.org</w:t>
                                    </w:r>
                                  </w:hyperlink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   (817) 814-80</w:t>
                                  </w:r>
                                  <w:r w:rsidR="002B247E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81</w:t>
                                  </w:r>
                                </w:p>
                                <w:p w14:paraId="5E86717D" w14:textId="17BB290B" w:rsidR="005F1E27" w:rsidRPr="0053578F" w:rsidRDefault="005F1E27" w:rsidP="005F1E27">
                                  <w:pPr>
                                    <w:shd w:val="clear" w:color="auto" w:fill="D9D9D9" w:themeFill="background1" w:themeFillShade="D9"/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</w:pPr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Assistant Coach</w:t>
                                  </w:r>
                                  <w:r w:rsidR="005A6BCC"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 Junior Varsity</w:t>
                                  </w:r>
                                  <w:r w:rsidR="002B247E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 Don</w:t>
                                  </w:r>
                                  <w:r w:rsidR="00AC65BE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 w:rsidR="002B247E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van </w:t>
                                  </w:r>
                                  <w:proofErr w:type="spellStart"/>
                                  <w:r w:rsidR="002B247E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Dary</w:t>
                                  </w:r>
                                  <w:proofErr w:type="spellEnd"/>
                                  <w:r w:rsidR="002B247E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 - Don</w:t>
                                  </w:r>
                                  <w:r w:rsidR="00AC65BE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 w:rsidR="002B247E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van.dary@fwisd.org</w:t>
                                  </w:r>
                                </w:p>
                                <w:p w14:paraId="248AC203" w14:textId="7C294B70" w:rsidR="005A6BCC" w:rsidRPr="0053578F" w:rsidRDefault="005A6BCC" w:rsidP="005F1E27">
                                  <w:pPr>
                                    <w:shd w:val="clear" w:color="auto" w:fill="D9D9D9" w:themeFill="background1" w:themeFillShade="D9"/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</w:pPr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Assistant Coach Freshman: </w:t>
                                  </w:r>
                                  <w:r w:rsidR="002B247E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Mark Benoit – mark.benoit@fwisd.org</w:t>
                                  </w:r>
                                </w:p>
                                <w:p w14:paraId="17D4F567" w14:textId="77777777" w:rsidR="00C770D1" w:rsidRPr="0053578F" w:rsidRDefault="005F1E27" w:rsidP="005F1E27">
                                  <w:pPr>
                                    <w:shd w:val="clear" w:color="auto" w:fill="D9D9D9" w:themeFill="background1" w:themeFillShade="D9"/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</w:pPr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Principal: </w:t>
                                  </w:r>
                                  <w:r w:rsidR="00C770D1"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John Engel</w:t>
                                  </w:r>
                                </w:p>
                                <w:p w14:paraId="6B9E6488" w14:textId="77777777" w:rsidR="005F1E27" w:rsidRPr="0053578F" w:rsidRDefault="005F1E27" w:rsidP="005F1E27">
                                  <w:pPr>
                                    <w:shd w:val="clear" w:color="auto" w:fill="D9D9D9" w:themeFill="background1" w:themeFillShade="D9"/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</w:pPr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Athletic Director</w:t>
                                  </w:r>
                                  <w:r w:rsidRPr="0053578F">
                                    <w:rPr>
                                      <w:rFonts w:ascii="Bernard MT Condensed" w:hAnsi="Bernard MT Condensed"/>
                                      <w:b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 Dr. Lisa Langston        Girls Coordinator</w:t>
                                  </w:r>
                                  <w:r w:rsidRPr="0053578F">
                                    <w:rPr>
                                      <w:rFonts w:ascii="Bernard MT Condensed" w:hAnsi="Bernard MT Condensed"/>
                                      <w:b/>
                                      <w:sz w:val="16"/>
                                      <w:szCs w:val="16"/>
                                    </w:rPr>
                                    <w:t xml:space="preserve">: </w:t>
                                  </w:r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Sonya </w:t>
                                  </w:r>
                                  <w:r w:rsidR="00643442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Lee</w:t>
                                  </w:r>
                                </w:p>
                                <w:p w14:paraId="269F1B5B" w14:textId="77777777" w:rsidR="005F1E27" w:rsidRPr="0053578F" w:rsidRDefault="005F1E27" w:rsidP="005F1E27">
                                  <w:pPr>
                                    <w:shd w:val="clear" w:color="auto" w:fill="D9D9D9" w:themeFill="background1" w:themeFillShade="D9"/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</w:pPr>
                                  <w:r w:rsidRP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 xml:space="preserve">Superintendent: </w:t>
                                  </w:r>
                                  <w:r w:rsidR="0053578F">
                                    <w:rPr>
                                      <w:rFonts w:ascii="Bernard MT Condensed" w:hAnsi="Bernard MT Condensed"/>
                                      <w:sz w:val="16"/>
                                      <w:szCs w:val="16"/>
                                    </w:rPr>
                                    <w:t>Dr. Kent P. Scribn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shapetype w14:anchorId="314F28A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.75pt;margin-top:9.25pt;width:468pt;height:12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">
                      <v:textbox>
                        <w:txbxContent>
                          <w:p w14:paraId="128494D4" w14:textId="49B056A1" w:rsidR="005F1E27" w:rsidRPr="0053578F" w:rsidRDefault="005F1E27" w:rsidP="005F1E27">
                            <w:pPr>
                              <w:shd w:val="clear" w:color="auto" w:fill="D9D9D9" w:themeFill="background1" w:themeFillShade="D9"/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</w:pPr>
                            <w:r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Head Coach</w:t>
                            </w:r>
                            <w:r w:rsidRPr="0053578F">
                              <w:rPr>
                                <w:rFonts w:ascii="Bernard MT Condensed" w:hAnsi="Bernard MT Condensed"/>
                                <w:b/>
                                <w:sz w:val="16"/>
                                <w:szCs w:val="16"/>
                              </w:rPr>
                              <w:t>:</w:t>
                            </w:r>
                            <w:r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 xml:space="preserve"> Reginald E. Seastrunk </w:t>
                            </w:r>
                            <w:r w:rsidR="005A6BCC"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-</w:t>
                            </w:r>
                            <w:r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10" w:history="1">
                              <w:r w:rsidRPr="0053578F">
                                <w:rPr>
                                  <w:rStyle w:val="Hyperlink"/>
                                  <w:rFonts w:ascii="Bernard MT Condensed" w:hAnsi="Bernard MT Condensed"/>
                                  <w:sz w:val="16"/>
                                  <w:szCs w:val="16"/>
                                </w:rPr>
                                <w:t>reginald.seastrunk@fwisd.org</w:t>
                              </w:r>
                            </w:hyperlink>
                            <w:r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 xml:space="preserve">   (817) 814-80</w:t>
                            </w:r>
                            <w:r w:rsidR="002B247E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81</w:t>
                            </w:r>
                          </w:p>
                          <w:p w14:paraId="5E86717D" w14:textId="17BB290B" w:rsidR="005F1E27" w:rsidRPr="0053578F" w:rsidRDefault="005F1E27" w:rsidP="005F1E27">
                            <w:pPr>
                              <w:shd w:val="clear" w:color="auto" w:fill="D9D9D9" w:themeFill="background1" w:themeFillShade="D9"/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</w:pPr>
                            <w:r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Assistant Coach</w:t>
                            </w:r>
                            <w:r w:rsidR="005A6BCC"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 xml:space="preserve"> Junior Varsity</w:t>
                            </w:r>
                            <w:r w:rsidR="002B247E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 xml:space="preserve"> Don</w:t>
                            </w:r>
                            <w:r w:rsidR="00AC65BE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o</w:t>
                            </w:r>
                            <w:r w:rsidR="002B247E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van Dary - Don</w:t>
                            </w:r>
                            <w:r w:rsidR="00AC65BE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o</w:t>
                            </w:r>
                            <w:bookmarkStart w:id="1" w:name="_GoBack"/>
                            <w:bookmarkEnd w:id="1"/>
                            <w:r w:rsidR="002B247E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van.dary@fwisd.org</w:t>
                            </w:r>
                          </w:p>
                          <w:p w14:paraId="248AC203" w14:textId="7C294B70" w:rsidR="005A6BCC" w:rsidRPr="0053578F" w:rsidRDefault="005A6BCC" w:rsidP="005F1E27">
                            <w:pPr>
                              <w:shd w:val="clear" w:color="auto" w:fill="D9D9D9" w:themeFill="background1" w:themeFillShade="D9"/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</w:pPr>
                            <w:r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 xml:space="preserve">Assistant Coach Freshman: </w:t>
                            </w:r>
                            <w:r w:rsidR="002B247E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Mark Benoit – mark.benoit@fwisd.org</w:t>
                            </w:r>
                          </w:p>
                          <w:p w14:paraId="17D4F567" w14:textId="77777777" w:rsidR="00C770D1" w:rsidRPr="0053578F" w:rsidRDefault="005F1E27" w:rsidP="005F1E27">
                            <w:pPr>
                              <w:shd w:val="clear" w:color="auto" w:fill="D9D9D9" w:themeFill="background1" w:themeFillShade="D9"/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</w:pPr>
                            <w:r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 xml:space="preserve">Principal: </w:t>
                            </w:r>
                            <w:r w:rsidR="00C770D1"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John Engel</w:t>
                            </w:r>
                          </w:p>
                          <w:p w14:paraId="6B9E6488" w14:textId="77777777" w:rsidR="005F1E27" w:rsidRPr="0053578F" w:rsidRDefault="005F1E27" w:rsidP="005F1E27">
                            <w:pPr>
                              <w:shd w:val="clear" w:color="auto" w:fill="D9D9D9" w:themeFill="background1" w:themeFillShade="D9"/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</w:pPr>
                            <w:r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Athletic Director</w:t>
                            </w:r>
                            <w:r w:rsidRPr="0053578F">
                              <w:rPr>
                                <w:rFonts w:ascii="Bernard MT Condensed" w:hAnsi="Bernard MT Condensed"/>
                                <w:b/>
                                <w:sz w:val="16"/>
                                <w:szCs w:val="16"/>
                              </w:rPr>
                              <w:t>:</w:t>
                            </w:r>
                            <w:r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 xml:space="preserve"> Dr. Lisa Langston        Girls Coordinator</w:t>
                            </w:r>
                            <w:r w:rsidRPr="0053578F">
                              <w:rPr>
                                <w:rFonts w:ascii="Bernard MT Condensed" w:hAnsi="Bernard MT Condensed"/>
                                <w:b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 xml:space="preserve">Sonya </w:t>
                            </w:r>
                            <w:r w:rsidR="00643442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Lee</w:t>
                            </w:r>
                          </w:p>
                          <w:p w14:paraId="269F1B5B" w14:textId="77777777" w:rsidR="005F1E27" w:rsidRPr="0053578F" w:rsidRDefault="005F1E27" w:rsidP="005F1E27">
                            <w:pPr>
                              <w:shd w:val="clear" w:color="auto" w:fill="D9D9D9" w:themeFill="background1" w:themeFillShade="D9"/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</w:pPr>
                            <w:r w:rsidRP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 xml:space="preserve">Superintendent: </w:t>
                            </w:r>
                            <w:r w:rsidR="0053578F">
                              <w:rPr>
                                <w:rFonts w:ascii="Bernard MT Condensed" w:hAnsi="Bernard MT Condensed"/>
                                <w:sz w:val="16"/>
                                <w:szCs w:val="16"/>
                              </w:rPr>
                              <w:t>Dr. Kent P. Scribn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3CD228" w14:textId="77777777" w:rsidR="00D55DAF" w:rsidRPr="00102F3C" w:rsidRDefault="00D55DAF" w:rsidP="00E644DF">
            <w:pPr>
              <w:rPr>
                <w:rFonts w:ascii="Bernard MT Condensed" w:hAnsi="Bernard MT Condensed"/>
                <w:sz w:val="24"/>
                <w:szCs w:val="24"/>
              </w:rPr>
            </w:pPr>
          </w:p>
        </w:tc>
        <w:tc>
          <w:tcPr>
            <w:tcW w:w="1350" w:type="dxa"/>
            <w:tcBorders>
              <w:left w:val="nil"/>
              <w:bottom w:val="nil"/>
              <w:right w:val="nil"/>
            </w:tcBorders>
          </w:tcPr>
          <w:p w14:paraId="5511C58F" w14:textId="77777777" w:rsidR="00D55DAF" w:rsidRPr="00102F3C" w:rsidRDefault="00D55DAF" w:rsidP="00E644DF">
            <w:pPr>
              <w:rPr>
                <w:rFonts w:ascii="Bernard MT Condensed" w:hAnsi="Bernard MT Condensed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963703" w14:textId="77777777" w:rsidR="00D55DAF" w:rsidRPr="00102F3C" w:rsidRDefault="00D55DAF" w:rsidP="00E644DF">
            <w:pPr>
              <w:rPr>
                <w:rFonts w:ascii="Bernard MT Condensed" w:hAnsi="Bernard MT Condensed"/>
                <w:sz w:val="24"/>
                <w:szCs w:val="24"/>
              </w:rPr>
            </w:pPr>
          </w:p>
        </w:tc>
        <w:tc>
          <w:tcPr>
            <w:tcW w:w="1212" w:type="dxa"/>
            <w:tcBorders>
              <w:left w:val="nil"/>
              <w:bottom w:val="nil"/>
              <w:right w:val="nil"/>
            </w:tcBorders>
          </w:tcPr>
          <w:p w14:paraId="52C82537" w14:textId="77777777" w:rsidR="00D55DAF" w:rsidRPr="00102F3C" w:rsidRDefault="00D55DAF" w:rsidP="00E644DF">
            <w:pPr>
              <w:rPr>
                <w:rFonts w:ascii="Bernard MT Condensed" w:hAnsi="Bernard MT Condensed"/>
                <w:sz w:val="24"/>
                <w:szCs w:val="24"/>
              </w:rPr>
            </w:pP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2EB639" w14:textId="77777777" w:rsidR="00D55DAF" w:rsidRPr="00102F3C" w:rsidRDefault="00D55DAF" w:rsidP="00E644DF">
            <w:pPr>
              <w:rPr>
                <w:rFonts w:ascii="Bernard MT Condensed" w:hAnsi="Bernard MT Condensed"/>
                <w:sz w:val="24"/>
                <w:szCs w:val="24"/>
              </w:rPr>
            </w:pPr>
          </w:p>
        </w:tc>
      </w:tr>
      <w:tr w:rsidR="00D55DAF" w14:paraId="200DFDCC" w14:textId="77777777" w:rsidTr="02AF3640">
        <w:trPr>
          <w:trHeight w:val="8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28D3378E" w14:textId="77777777" w:rsidR="00D55DAF" w:rsidRDefault="00D55DAF" w:rsidP="005F1E27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76107A98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2D07E480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18D001BA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</w:tcPr>
          <w:p w14:paraId="2A24F741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</w:tcPr>
          <w:p w14:paraId="1EDCBF16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</w:tr>
      <w:tr w:rsidR="00D55DAF" w14:paraId="53EEB507" w14:textId="77777777" w:rsidTr="02AF3640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6AEAD660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74E19AC0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596A070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4972C46A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</w:tcPr>
          <w:p w14:paraId="6E23F77C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</w:tcPr>
          <w:p w14:paraId="6178C357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</w:tr>
      <w:tr w:rsidR="00D55DAF" w14:paraId="1213AB6C" w14:textId="77777777" w:rsidTr="02AF3640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12AED6D5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1A8FA306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940247C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10C23BE4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</w:tcPr>
          <w:p w14:paraId="0F2EF3D3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</w:tcPr>
          <w:p w14:paraId="56EB59D3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</w:tr>
      <w:tr w:rsidR="00D55DAF" w14:paraId="702B9C53" w14:textId="77777777" w:rsidTr="02AF3640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46024003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76B70E1B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64FDEFF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50E0B5B3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</w:tcPr>
          <w:p w14:paraId="557AFF33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</w:tcPr>
          <w:p w14:paraId="3ADB0269" w14:textId="77777777" w:rsidR="00D55DAF" w:rsidRDefault="00D55DAF" w:rsidP="00E644DF">
            <w:pPr>
              <w:rPr>
                <w:rFonts w:ascii="Bernard MT Condensed" w:hAnsi="Bernard MT Condensed"/>
                <w:sz w:val="40"/>
                <w:szCs w:val="40"/>
                <w:u w:val="single"/>
              </w:rPr>
            </w:pPr>
          </w:p>
        </w:tc>
      </w:tr>
    </w:tbl>
    <w:p w14:paraId="7D5B2A64" w14:textId="77777777" w:rsidR="00A71FBC" w:rsidRPr="00A71FBC" w:rsidRDefault="00A71FBC" w:rsidP="00DF7A88">
      <w:pPr>
        <w:rPr>
          <w:rFonts w:ascii="Bernard MT Condensed" w:hAnsi="Bernard MT Condensed"/>
          <w:sz w:val="40"/>
          <w:szCs w:val="40"/>
          <w:u w:val="single"/>
        </w:rPr>
      </w:pPr>
    </w:p>
    <w:sectPr w:rsidR="00A71FBC" w:rsidRPr="00A71FBC" w:rsidSect="00E644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08A90F" w14:textId="77777777" w:rsidR="00A24E0C" w:rsidRDefault="00A24E0C" w:rsidP="00E644DF">
      <w:pPr>
        <w:spacing w:after="0" w:line="240" w:lineRule="auto"/>
      </w:pPr>
      <w:r>
        <w:separator/>
      </w:r>
    </w:p>
  </w:endnote>
  <w:endnote w:type="continuationSeparator" w:id="0">
    <w:p w14:paraId="3A45B2C0" w14:textId="77777777" w:rsidR="00A24E0C" w:rsidRDefault="00A24E0C" w:rsidP="00E64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D10E1A" w14:textId="77777777" w:rsidR="00A24E0C" w:rsidRDefault="00A24E0C" w:rsidP="00E644DF">
      <w:pPr>
        <w:spacing w:after="0" w:line="240" w:lineRule="auto"/>
      </w:pPr>
      <w:r>
        <w:separator/>
      </w:r>
    </w:p>
  </w:footnote>
  <w:footnote w:type="continuationSeparator" w:id="0">
    <w:p w14:paraId="2A451B1B" w14:textId="77777777" w:rsidR="00A24E0C" w:rsidRDefault="00A24E0C" w:rsidP="00E644D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2NzazMDcwM7QwNzRU0lEKTi0uzszPAykwqQUAjd5vaywAAAA="/>
  </w:docVars>
  <w:rsids>
    <w:rsidRoot w:val="00A71FBC"/>
    <w:rsid w:val="000605FB"/>
    <w:rsid w:val="001006AE"/>
    <w:rsid w:val="00102F3C"/>
    <w:rsid w:val="00152951"/>
    <w:rsid w:val="001721EA"/>
    <w:rsid w:val="00177DA1"/>
    <w:rsid w:val="001C5F5F"/>
    <w:rsid w:val="002147AB"/>
    <w:rsid w:val="002210D1"/>
    <w:rsid w:val="00242776"/>
    <w:rsid w:val="00292DA6"/>
    <w:rsid w:val="002B247E"/>
    <w:rsid w:val="003175F2"/>
    <w:rsid w:val="00333680"/>
    <w:rsid w:val="00383A62"/>
    <w:rsid w:val="003D2B24"/>
    <w:rsid w:val="003E1935"/>
    <w:rsid w:val="0053578F"/>
    <w:rsid w:val="005541E4"/>
    <w:rsid w:val="005A6BCC"/>
    <w:rsid w:val="005F1E27"/>
    <w:rsid w:val="00643442"/>
    <w:rsid w:val="00646D37"/>
    <w:rsid w:val="006A7821"/>
    <w:rsid w:val="0075631E"/>
    <w:rsid w:val="00756F3C"/>
    <w:rsid w:val="00760786"/>
    <w:rsid w:val="00864740"/>
    <w:rsid w:val="0088786D"/>
    <w:rsid w:val="008927F6"/>
    <w:rsid w:val="00923A3C"/>
    <w:rsid w:val="009C44E7"/>
    <w:rsid w:val="009F08F8"/>
    <w:rsid w:val="00A24E0C"/>
    <w:rsid w:val="00A71FBC"/>
    <w:rsid w:val="00AC65BE"/>
    <w:rsid w:val="00B05DDA"/>
    <w:rsid w:val="00BE5846"/>
    <w:rsid w:val="00C05855"/>
    <w:rsid w:val="00C770D1"/>
    <w:rsid w:val="00D55DAF"/>
    <w:rsid w:val="00D97642"/>
    <w:rsid w:val="00DC5B47"/>
    <w:rsid w:val="00DF7A88"/>
    <w:rsid w:val="00E644DF"/>
    <w:rsid w:val="00EE4C23"/>
    <w:rsid w:val="00F81D73"/>
    <w:rsid w:val="00F87352"/>
    <w:rsid w:val="00FB35DB"/>
    <w:rsid w:val="00FC2192"/>
    <w:rsid w:val="02AF3640"/>
    <w:rsid w:val="0901815C"/>
    <w:rsid w:val="0B4E0B0B"/>
    <w:rsid w:val="16B8EACA"/>
    <w:rsid w:val="1762D4B5"/>
    <w:rsid w:val="2456B47E"/>
    <w:rsid w:val="24AF29ED"/>
    <w:rsid w:val="2ADC2015"/>
    <w:rsid w:val="3260FB6A"/>
    <w:rsid w:val="3B8A6F88"/>
    <w:rsid w:val="3ED7BFD6"/>
    <w:rsid w:val="41ED91E0"/>
    <w:rsid w:val="441AFBAA"/>
    <w:rsid w:val="62010B69"/>
    <w:rsid w:val="71498202"/>
    <w:rsid w:val="719E3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EFB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1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A6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644D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644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44DF"/>
  </w:style>
  <w:style w:type="paragraph" w:styleId="Footer">
    <w:name w:val="footer"/>
    <w:basedOn w:val="Normal"/>
    <w:link w:val="FooterChar"/>
    <w:uiPriority w:val="99"/>
    <w:unhideWhenUsed/>
    <w:rsid w:val="00E644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44DF"/>
  </w:style>
  <w:style w:type="character" w:styleId="Hyperlink">
    <w:name w:val="Hyperlink"/>
    <w:basedOn w:val="DefaultParagraphFont"/>
    <w:uiPriority w:val="99"/>
    <w:unhideWhenUsed/>
    <w:rsid w:val="005F1E2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1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A6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644D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644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44DF"/>
  </w:style>
  <w:style w:type="paragraph" w:styleId="Footer">
    <w:name w:val="footer"/>
    <w:basedOn w:val="Normal"/>
    <w:link w:val="FooterChar"/>
    <w:uiPriority w:val="99"/>
    <w:unhideWhenUsed/>
    <w:rsid w:val="00E644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44DF"/>
  </w:style>
  <w:style w:type="character" w:styleId="Hyperlink">
    <w:name w:val="Hyperlink"/>
    <w:basedOn w:val="DefaultParagraphFont"/>
    <w:uiPriority w:val="99"/>
    <w:unhideWhenUsed/>
    <w:rsid w:val="005F1E2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reginald.seastrunk@fwisd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ginald.seastrunk@fwi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084C31-4F46-4F18-9CB7-FE1055E00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Worth ISD</Company>
  <LinksUpToDate>false</LinksUpToDate>
  <CharactersWithSpaces>1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strunk, Reginald</dc:creator>
  <cp:lastModifiedBy>Seastrunk, Reginald</cp:lastModifiedBy>
  <cp:revision>10</cp:revision>
  <cp:lastPrinted>2017-09-26T20:47:00Z</cp:lastPrinted>
  <dcterms:created xsi:type="dcterms:W3CDTF">2017-02-10T20:02:00Z</dcterms:created>
  <dcterms:modified xsi:type="dcterms:W3CDTF">2017-09-26T20:47:00Z</dcterms:modified>
</cp:coreProperties>
</file>